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917D5" w14:textId="77777777" w:rsidR="00C11353" w:rsidRDefault="005157E2" w:rsidP="00C11353">
      <w:pPr>
        <w:jc w:val="center"/>
      </w:pPr>
      <w:r>
        <w:pict w14:anchorId="4A33EA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63pt">
            <v:imagedata r:id="rId4" o:title="Barn_medium"/>
          </v:shape>
        </w:pict>
      </w:r>
    </w:p>
    <w:p w14:paraId="6AA40790" w14:textId="77777777" w:rsidR="00C11353" w:rsidRDefault="00C11353" w:rsidP="00C11353">
      <w:pPr>
        <w:jc w:val="center"/>
      </w:pPr>
      <w:r>
        <w:t xml:space="preserve">       </w:t>
      </w:r>
    </w:p>
    <w:p w14:paraId="31C32091" w14:textId="77777777" w:rsidR="00C11353" w:rsidRPr="00213021" w:rsidRDefault="00C11353" w:rsidP="00C11353">
      <w:pPr>
        <w:pBdr>
          <w:bottom w:val="single" w:sz="12" w:space="1" w:color="auto"/>
        </w:pBdr>
        <w:jc w:val="center"/>
        <w:rPr>
          <w:rFonts w:ascii="Calibri" w:hAnsi="Calibri"/>
          <w:sz w:val="36"/>
          <w:szCs w:val="36"/>
        </w:rPr>
      </w:pPr>
      <w:r w:rsidRPr="00213021">
        <w:rPr>
          <w:rFonts w:ascii="Calibri" w:hAnsi="Calibri"/>
          <w:sz w:val="36"/>
          <w:szCs w:val="36"/>
        </w:rPr>
        <w:t>Application for Certified Producers</w:t>
      </w:r>
    </w:p>
    <w:p w14:paraId="25C51AD1" w14:textId="77777777" w:rsidR="005157E2" w:rsidRPr="00213021" w:rsidRDefault="005157E2" w:rsidP="00C11353">
      <w:pPr>
        <w:rPr>
          <w:rFonts w:ascii="Calibri" w:hAnsi="Calibri"/>
        </w:rPr>
      </w:pPr>
    </w:p>
    <w:p w14:paraId="15A289FD" w14:textId="77777777" w:rsidR="00C11353" w:rsidRPr="00213021" w:rsidRDefault="00C11353" w:rsidP="00C11353">
      <w:pPr>
        <w:spacing w:line="312" w:lineRule="auto"/>
        <w:rPr>
          <w:rFonts w:ascii="Calibri" w:hAnsi="Calibri"/>
        </w:rPr>
      </w:pPr>
      <w:r w:rsidRPr="00213021">
        <w:rPr>
          <w:rFonts w:ascii="Calibri" w:hAnsi="Calibri"/>
        </w:rPr>
        <w:t>Business/Farm Nam</w:t>
      </w:r>
      <w:r w:rsidR="005157E2" w:rsidRPr="00213021">
        <w:rPr>
          <w:rFonts w:ascii="Calibri" w:hAnsi="Calibri"/>
        </w:rPr>
        <w:t>e:</w:t>
      </w:r>
      <w:r w:rsidR="005157E2" w:rsidRPr="00213021">
        <w:rPr>
          <w:rFonts w:ascii="Calibri" w:hAnsi="Calibri"/>
        </w:rPr>
        <w:tab/>
        <w:t>___________</w:t>
      </w:r>
      <w:r w:rsidR="00213021">
        <w:rPr>
          <w:rFonts w:ascii="Calibri" w:hAnsi="Calibri"/>
        </w:rPr>
        <w:t>_________________________</w:t>
      </w:r>
      <w:r w:rsidR="005157E2" w:rsidRPr="00213021">
        <w:rPr>
          <w:rFonts w:ascii="Calibri" w:hAnsi="Calibri"/>
        </w:rPr>
        <w:tab/>
        <w:t xml:space="preserve">   Tel</w:t>
      </w:r>
      <w:r w:rsidRPr="00213021">
        <w:rPr>
          <w:rFonts w:ascii="Calibri" w:hAnsi="Calibri"/>
        </w:rPr>
        <w:t>: ___________________</w:t>
      </w:r>
    </w:p>
    <w:p w14:paraId="17945C05" w14:textId="77777777" w:rsidR="00C11353" w:rsidRPr="00213021" w:rsidRDefault="00C11353" w:rsidP="00C11353">
      <w:pPr>
        <w:spacing w:line="312" w:lineRule="auto"/>
        <w:rPr>
          <w:rFonts w:ascii="Calibri" w:hAnsi="Calibri"/>
        </w:rPr>
      </w:pPr>
      <w:r w:rsidRPr="00213021">
        <w:rPr>
          <w:rFonts w:ascii="Calibri" w:hAnsi="Calibri"/>
        </w:rPr>
        <w:t>Mailing Address</w:t>
      </w:r>
      <w:r w:rsidR="005157E2" w:rsidRPr="00213021">
        <w:rPr>
          <w:rFonts w:ascii="Calibri" w:hAnsi="Calibri"/>
        </w:rPr>
        <w:t>:</w:t>
      </w:r>
      <w:r w:rsidR="005157E2" w:rsidRPr="00213021">
        <w:rPr>
          <w:rFonts w:ascii="Calibri" w:hAnsi="Calibri"/>
        </w:rPr>
        <w:tab/>
        <w:t>__________________</w:t>
      </w:r>
      <w:r w:rsidR="00213021">
        <w:rPr>
          <w:rFonts w:ascii="Calibri" w:hAnsi="Calibri"/>
        </w:rPr>
        <w:t>_________________</w:t>
      </w:r>
      <w:r w:rsidR="005157E2" w:rsidRPr="00213021">
        <w:rPr>
          <w:rFonts w:ascii="Calibri" w:hAnsi="Calibri"/>
        </w:rPr>
        <w:t xml:space="preserve">    Cell</w:t>
      </w:r>
      <w:r w:rsidRPr="00213021">
        <w:rPr>
          <w:rFonts w:ascii="Calibri" w:hAnsi="Calibri"/>
        </w:rPr>
        <w:t>: ___________________</w:t>
      </w:r>
    </w:p>
    <w:p w14:paraId="319AECA1" w14:textId="77777777" w:rsidR="00C11353" w:rsidRPr="00213021" w:rsidRDefault="005157E2" w:rsidP="00C11353">
      <w:pPr>
        <w:spacing w:line="312" w:lineRule="auto"/>
        <w:rPr>
          <w:rFonts w:ascii="Calibri" w:hAnsi="Calibri"/>
        </w:rPr>
      </w:pPr>
      <w:r w:rsidRPr="00213021">
        <w:rPr>
          <w:rFonts w:ascii="Calibri" w:hAnsi="Calibri"/>
        </w:rPr>
        <w:tab/>
      </w:r>
      <w:r w:rsidRPr="00213021">
        <w:rPr>
          <w:rFonts w:ascii="Calibri" w:hAnsi="Calibri"/>
        </w:rPr>
        <w:tab/>
      </w:r>
      <w:r w:rsidR="00C11353" w:rsidRPr="00213021">
        <w:rPr>
          <w:rFonts w:ascii="Calibri" w:hAnsi="Calibri"/>
        </w:rPr>
        <w:t>_______</w:t>
      </w:r>
      <w:r w:rsidRPr="00213021">
        <w:rPr>
          <w:rFonts w:ascii="Calibri" w:hAnsi="Calibri"/>
        </w:rPr>
        <w:t>____________</w:t>
      </w:r>
      <w:r w:rsidR="00213021">
        <w:rPr>
          <w:rFonts w:ascii="Calibri" w:hAnsi="Calibri"/>
        </w:rPr>
        <w:t>______________________</w:t>
      </w:r>
      <w:r w:rsidRPr="00213021">
        <w:rPr>
          <w:rFonts w:ascii="Calibri" w:hAnsi="Calibri"/>
        </w:rPr>
        <w:t xml:space="preserve">    Fax: </w:t>
      </w:r>
      <w:r w:rsidR="00C11353" w:rsidRPr="00213021">
        <w:rPr>
          <w:rFonts w:ascii="Calibri" w:hAnsi="Calibri"/>
        </w:rPr>
        <w:t>___________________</w:t>
      </w:r>
    </w:p>
    <w:p w14:paraId="1F74BAE6" w14:textId="77777777" w:rsidR="00C11353" w:rsidRPr="00213021" w:rsidRDefault="00C11353" w:rsidP="00C11353">
      <w:pPr>
        <w:spacing w:line="312" w:lineRule="auto"/>
        <w:rPr>
          <w:rFonts w:ascii="Calibri" w:hAnsi="Calibri"/>
        </w:rPr>
      </w:pPr>
      <w:r w:rsidRPr="00213021">
        <w:rPr>
          <w:rFonts w:ascii="Calibri" w:hAnsi="Calibri"/>
        </w:rPr>
        <w:t>Name of Contac</w:t>
      </w:r>
      <w:r w:rsidR="00213021">
        <w:rPr>
          <w:rFonts w:ascii="Calibri" w:hAnsi="Calibri"/>
        </w:rPr>
        <w:t>t:</w:t>
      </w:r>
      <w:r w:rsidR="00213021">
        <w:rPr>
          <w:rFonts w:ascii="Calibri" w:hAnsi="Calibri"/>
        </w:rPr>
        <w:tab/>
        <w:t>___________________________________</w:t>
      </w:r>
    </w:p>
    <w:p w14:paraId="5C32DE4C" w14:textId="77777777" w:rsidR="00C11353" w:rsidRPr="00213021" w:rsidRDefault="00C11353" w:rsidP="00C11353">
      <w:pPr>
        <w:spacing w:line="312" w:lineRule="auto"/>
        <w:rPr>
          <w:rFonts w:ascii="Calibri" w:hAnsi="Calibri"/>
        </w:rPr>
      </w:pPr>
      <w:r w:rsidRPr="00213021">
        <w:rPr>
          <w:rFonts w:ascii="Calibri" w:hAnsi="Calibri"/>
        </w:rPr>
        <w:t>Email Address:</w:t>
      </w:r>
      <w:r w:rsidRPr="00213021">
        <w:rPr>
          <w:rFonts w:ascii="Calibri" w:hAnsi="Calibri"/>
        </w:rPr>
        <w:tab/>
        <w:t>__</w:t>
      </w:r>
      <w:r w:rsidR="005157E2" w:rsidRPr="00213021">
        <w:rPr>
          <w:rFonts w:ascii="Calibri" w:hAnsi="Calibri"/>
        </w:rPr>
        <w:t>_______________________________________</w:t>
      </w:r>
    </w:p>
    <w:p w14:paraId="2686F429" w14:textId="77777777" w:rsidR="00C11353" w:rsidRPr="00213021" w:rsidRDefault="00C11353" w:rsidP="00C11353">
      <w:pPr>
        <w:spacing w:line="312" w:lineRule="auto"/>
        <w:rPr>
          <w:rFonts w:ascii="Calibri" w:hAnsi="Calibri"/>
        </w:rPr>
      </w:pPr>
      <w:r w:rsidRPr="00213021">
        <w:rPr>
          <w:rFonts w:ascii="Calibri" w:hAnsi="Calibri"/>
        </w:rPr>
        <w:t>Website:</w:t>
      </w:r>
      <w:r w:rsidRPr="00213021">
        <w:rPr>
          <w:rFonts w:ascii="Calibri" w:hAnsi="Calibri"/>
        </w:rPr>
        <w:tab/>
        <w:t>__</w:t>
      </w:r>
      <w:r w:rsidR="005157E2" w:rsidRPr="00213021">
        <w:rPr>
          <w:rFonts w:ascii="Calibri" w:hAnsi="Calibri"/>
        </w:rPr>
        <w:t>_______________________________________</w:t>
      </w:r>
    </w:p>
    <w:p w14:paraId="2251879D" w14:textId="77777777" w:rsidR="00C11353" w:rsidRPr="00213021" w:rsidRDefault="00C11353" w:rsidP="00C11353">
      <w:pPr>
        <w:spacing w:line="312" w:lineRule="auto"/>
        <w:rPr>
          <w:rFonts w:ascii="Calibri" w:hAnsi="Calibri"/>
        </w:rPr>
      </w:pPr>
      <w:r w:rsidRPr="00213021">
        <w:rPr>
          <w:rFonts w:ascii="Calibri" w:hAnsi="Calibri"/>
        </w:rPr>
        <w:t>Producer Certificate N</w:t>
      </w:r>
      <w:r w:rsidR="005157E2" w:rsidRPr="00213021">
        <w:rPr>
          <w:rFonts w:ascii="Calibri" w:hAnsi="Calibri"/>
        </w:rPr>
        <w:t>umber:</w:t>
      </w:r>
      <w:r w:rsidR="005157E2" w:rsidRPr="00213021">
        <w:rPr>
          <w:rFonts w:ascii="Calibri" w:hAnsi="Calibri"/>
        </w:rPr>
        <w:tab/>
        <w:t xml:space="preserve"> </w:t>
      </w:r>
      <w:r w:rsidR="00213021">
        <w:rPr>
          <w:rFonts w:ascii="Calibri" w:hAnsi="Calibri"/>
        </w:rPr>
        <w:t>__</w:t>
      </w:r>
      <w:r w:rsidR="005157E2" w:rsidRPr="00213021">
        <w:rPr>
          <w:rFonts w:ascii="Calibri" w:hAnsi="Calibri"/>
        </w:rPr>
        <w:t xml:space="preserve">_______________________             </w:t>
      </w:r>
      <w:r w:rsidRPr="00213021">
        <w:rPr>
          <w:rFonts w:ascii="Calibri" w:hAnsi="Calibri"/>
        </w:rPr>
        <w:t>Expiratio</w:t>
      </w:r>
      <w:r w:rsidR="005157E2" w:rsidRPr="00213021">
        <w:rPr>
          <w:rFonts w:ascii="Calibri" w:hAnsi="Calibri"/>
        </w:rPr>
        <w:t>n Date: _________</w:t>
      </w:r>
    </w:p>
    <w:p w14:paraId="2CCC46C9" w14:textId="77777777" w:rsidR="00C11353" w:rsidRPr="00213021" w:rsidRDefault="00C11353" w:rsidP="00C11353">
      <w:pPr>
        <w:spacing w:line="312" w:lineRule="auto"/>
        <w:rPr>
          <w:rFonts w:ascii="Calibri" w:hAnsi="Calibri"/>
        </w:rPr>
      </w:pPr>
      <w:r w:rsidRPr="00213021">
        <w:rPr>
          <w:rFonts w:ascii="Calibri" w:hAnsi="Calibri"/>
        </w:rPr>
        <w:t>County that issued the Producer Certificate _________________________</w:t>
      </w:r>
    </w:p>
    <w:p w14:paraId="33C46210" w14:textId="77777777" w:rsidR="00C11353" w:rsidRPr="00213021" w:rsidRDefault="00C11353" w:rsidP="00C11353">
      <w:pPr>
        <w:spacing w:line="312" w:lineRule="auto"/>
        <w:rPr>
          <w:rFonts w:ascii="Calibri" w:hAnsi="Calibri"/>
          <w:i/>
        </w:rPr>
      </w:pPr>
      <w:r w:rsidRPr="00213021">
        <w:rPr>
          <w:rFonts w:ascii="Calibri" w:hAnsi="Calibri"/>
          <w:i/>
        </w:rPr>
        <w:t>Attach a copy of your current certified producers’ certificate to this application.</w:t>
      </w:r>
    </w:p>
    <w:p w14:paraId="0FF2DFE0" w14:textId="77777777" w:rsidR="00A2728E" w:rsidRPr="00213021" w:rsidRDefault="00A2728E" w:rsidP="00A2728E">
      <w:pPr>
        <w:spacing w:line="312" w:lineRule="auto"/>
        <w:rPr>
          <w:rFonts w:ascii="Calibri" w:hAnsi="Calibri"/>
        </w:rPr>
      </w:pPr>
      <w:r w:rsidRPr="00213021">
        <w:rPr>
          <w:rFonts w:ascii="Calibri" w:hAnsi="Calibri"/>
        </w:rPr>
        <w:t xml:space="preserve">What products do you propose to sell at our </w:t>
      </w:r>
      <w:proofErr w:type="gramStart"/>
      <w:r w:rsidRPr="00213021">
        <w:rPr>
          <w:rFonts w:ascii="Calibri" w:hAnsi="Calibri"/>
        </w:rPr>
        <w:t>markets?_</w:t>
      </w:r>
      <w:proofErr w:type="gramEnd"/>
      <w:r w:rsidRPr="00213021">
        <w:rPr>
          <w:rFonts w:ascii="Calibri" w:hAnsi="Calibri"/>
        </w:rPr>
        <w:t>________________________________</w:t>
      </w:r>
      <w:r w:rsidR="00213021">
        <w:rPr>
          <w:rFonts w:ascii="Calibri" w:hAnsi="Calibri"/>
        </w:rPr>
        <w:t>_</w:t>
      </w:r>
    </w:p>
    <w:p w14:paraId="7383429A" w14:textId="77777777" w:rsidR="00213021" w:rsidRPr="00213021" w:rsidRDefault="00213021" w:rsidP="00A2728E">
      <w:pPr>
        <w:spacing w:line="312" w:lineRule="auto"/>
        <w:rPr>
          <w:rFonts w:ascii="Calibri" w:hAnsi="Calibri"/>
        </w:rPr>
      </w:pPr>
      <w:r w:rsidRPr="00213021">
        <w:rPr>
          <w:rFonts w:ascii="Calibri" w:hAnsi="Calibri"/>
        </w:rPr>
        <w:t>________________________________________________________________________________________________________________________________________________________________________________________________________________</w:t>
      </w:r>
    </w:p>
    <w:p w14:paraId="0D9F10EC" w14:textId="77777777" w:rsidR="00213021" w:rsidRPr="00213021" w:rsidRDefault="00213021" w:rsidP="00A2728E">
      <w:pPr>
        <w:spacing w:line="312" w:lineRule="auto"/>
        <w:rPr>
          <w:rFonts w:ascii="Calibri" w:hAnsi="Calibri"/>
        </w:rPr>
      </w:pPr>
    </w:p>
    <w:p w14:paraId="2A58F4B1" w14:textId="77777777" w:rsidR="00213021" w:rsidRPr="00213021" w:rsidRDefault="00213021" w:rsidP="00A2728E">
      <w:pPr>
        <w:spacing w:line="312" w:lineRule="auto"/>
        <w:rPr>
          <w:rFonts w:ascii="Calibri" w:hAnsi="Calibri"/>
        </w:rPr>
      </w:pPr>
      <w:r w:rsidRPr="00213021">
        <w:rPr>
          <w:rFonts w:ascii="Calibri" w:hAnsi="Calibri"/>
        </w:rPr>
        <w:t>What organic products do you want to sell at our markets? ______</w:t>
      </w:r>
      <w:r>
        <w:rPr>
          <w:rFonts w:ascii="Calibri" w:hAnsi="Calibri"/>
        </w:rPr>
        <w:t>_______________________</w:t>
      </w:r>
    </w:p>
    <w:p w14:paraId="31B004AA" w14:textId="77777777" w:rsidR="00213021" w:rsidRPr="00213021" w:rsidRDefault="00213021" w:rsidP="00A2728E">
      <w:pPr>
        <w:spacing w:line="312" w:lineRule="auto"/>
        <w:rPr>
          <w:rFonts w:ascii="Calibri" w:hAnsi="Calibri"/>
        </w:rPr>
      </w:pPr>
      <w:r w:rsidRPr="00213021">
        <w:rPr>
          <w:rFonts w:ascii="Calibri" w:hAnsi="Calibri"/>
        </w:rPr>
        <w:t>________________________________________________________________________________________________________________________________________________________________________________________________________________</w:t>
      </w:r>
    </w:p>
    <w:p w14:paraId="48AFC9D8" w14:textId="77777777" w:rsidR="00213021" w:rsidRPr="00213021" w:rsidRDefault="00213021" w:rsidP="00A2728E">
      <w:pPr>
        <w:spacing w:line="312" w:lineRule="auto"/>
        <w:rPr>
          <w:rFonts w:ascii="Calibri" w:hAnsi="Calibri"/>
        </w:rPr>
      </w:pPr>
    </w:p>
    <w:p w14:paraId="1ADF4660" w14:textId="77777777" w:rsidR="00A2728E" w:rsidRDefault="00233929" w:rsidP="00A2728E">
      <w:pPr>
        <w:spacing w:line="312" w:lineRule="auto"/>
        <w:rPr>
          <w:rFonts w:ascii="Calibri" w:hAnsi="Calibri"/>
        </w:rPr>
      </w:pPr>
      <w:r>
        <w:rPr>
          <w:rFonts w:ascii="Calibri" w:hAnsi="Calibri"/>
        </w:rPr>
        <w:t>For w</w:t>
      </w:r>
      <w:r w:rsidR="00A2728E" w:rsidRPr="00213021">
        <w:rPr>
          <w:rFonts w:ascii="Calibri" w:hAnsi="Calibri"/>
        </w:rPr>
        <w:t>h</w:t>
      </w:r>
      <w:r w:rsidR="00213021" w:rsidRPr="00213021">
        <w:rPr>
          <w:rFonts w:ascii="Calibri" w:hAnsi="Calibri"/>
        </w:rPr>
        <w:t xml:space="preserve">at markets are you applying: </w:t>
      </w:r>
    </w:p>
    <w:p w14:paraId="029BA1BA" w14:textId="5E18F83D" w:rsidR="00625829" w:rsidRDefault="00625829" w:rsidP="00625829">
      <w:pPr>
        <w:spacing w:line="312" w:lineRule="auto"/>
        <w:rPr>
          <w:rFonts w:ascii="Calibri" w:hAnsi="Calibri"/>
        </w:rPr>
      </w:pPr>
      <w:r>
        <w:rPr>
          <w:rFonts w:ascii="Calibri" w:hAnsi="Calibri"/>
        </w:rPr>
        <w:t xml:space="preserve">_____  </w:t>
      </w:r>
      <w:r w:rsidR="004B15BC">
        <w:rPr>
          <w:rFonts w:ascii="Calibri" w:hAnsi="Calibri"/>
        </w:rPr>
        <w:t xml:space="preserve"> </w:t>
      </w:r>
      <w:r>
        <w:rPr>
          <w:rFonts w:ascii="Calibri" w:hAnsi="Calibri"/>
        </w:rPr>
        <w:t>Arrowhead Regional Medical Center on Wednesdays 9:00 – 1:00</w:t>
      </w:r>
    </w:p>
    <w:p w14:paraId="27980FAC" w14:textId="7EF815EC" w:rsidR="00625829" w:rsidRDefault="00233929" w:rsidP="00625829">
      <w:pPr>
        <w:spacing w:line="312" w:lineRule="auto"/>
        <w:rPr>
          <w:rFonts w:ascii="Calibri" w:hAnsi="Calibri"/>
        </w:rPr>
      </w:pPr>
      <w:r>
        <w:rPr>
          <w:rFonts w:ascii="Calibri" w:hAnsi="Calibri"/>
        </w:rPr>
        <w:t xml:space="preserve">_____  </w:t>
      </w:r>
      <w:r w:rsidR="004B15BC">
        <w:rPr>
          <w:rFonts w:ascii="Calibri" w:hAnsi="Calibri"/>
        </w:rPr>
        <w:t xml:space="preserve"> </w:t>
      </w:r>
      <w:r w:rsidR="00625829">
        <w:rPr>
          <w:rFonts w:ascii="Calibri" w:hAnsi="Calibri"/>
        </w:rPr>
        <w:t>Kaiser Permanente P</w:t>
      </w:r>
      <w:r w:rsidR="003E1853">
        <w:rPr>
          <w:rFonts w:ascii="Calibri" w:hAnsi="Calibri"/>
        </w:rPr>
        <w:t xml:space="preserve">anorama City on Wednesdays </w:t>
      </w:r>
      <w:r w:rsidR="00625829">
        <w:rPr>
          <w:rFonts w:ascii="Calibri" w:hAnsi="Calibri"/>
        </w:rPr>
        <w:t>9:00 – 1:30</w:t>
      </w:r>
    </w:p>
    <w:p w14:paraId="3DA607D9" w14:textId="0E6DEFCE" w:rsidR="00625829" w:rsidRDefault="00625829" w:rsidP="00625829">
      <w:pPr>
        <w:spacing w:line="312" w:lineRule="auto"/>
        <w:rPr>
          <w:rFonts w:ascii="Calibri" w:hAnsi="Calibri"/>
        </w:rPr>
      </w:pPr>
      <w:r>
        <w:rPr>
          <w:rFonts w:ascii="Calibri" w:hAnsi="Calibri"/>
        </w:rPr>
        <w:t xml:space="preserve">_____  </w:t>
      </w:r>
      <w:r w:rsidR="004B15BC">
        <w:rPr>
          <w:rFonts w:ascii="Calibri" w:hAnsi="Calibri"/>
        </w:rPr>
        <w:t xml:space="preserve"> </w:t>
      </w:r>
      <w:r>
        <w:rPr>
          <w:rFonts w:ascii="Calibri" w:hAnsi="Calibri"/>
        </w:rPr>
        <w:t>Kaiser Permanente Ontario</w:t>
      </w:r>
      <w:r w:rsidR="003E1853">
        <w:rPr>
          <w:rFonts w:ascii="Calibri" w:hAnsi="Calibri"/>
        </w:rPr>
        <w:t xml:space="preserve"> on Wednesdays </w:t>
      </w:r>
      <w:r w:rsidR="00267FD3">
        <w:rPr>
          <w:rFonts w:ascii="Calibri" w:hAnsi="Calibri"/>
        </w:rPr>
        <w:t>8</w:t>
      </w:r>
      <w:r w:rsidR="009757DE">
        <w:rPr>
          <w:rFonts w:ascii="Calibri" w:hAnsi="Calibri"/>
        </w:rPr>
        <w:t>:30 – 1:30</w:t>
      </w:r>
    </w:p>
    <w:p w14:paraId="14F5F7C4" w14:textId="32BB2A54" w:rsidR="004B15BC" w:rsidRDefault="004B15BC" w:rsidP="00625829">
      <w:pPr>
        <w:spacing w:line="312" w:lineRule="auto"/>
        <w:rPr>
          <w:rFonts w:ascii="Calibri" w:hAnsi="Calibri"/>
        </w:rPr>
      </w:pPr>
      <w:r>
        <w:rPr>
          <w:rFonts w:ascii="Calibri" w:hAnsi="Calibri"/>
        </w:rPr>
        <w:t>_____   Kaiser Permanente Irvine on Wednesdays 9:00 – 2:00</w:t>
      </w:r>
    </w:p>
    <w:p w14:paraId="08AAFE97" w14:textId="77777777" w:rsidR="004B15BC" w:rsidRDefault="004B15BC" w:rsidP="00625829">
      <w:pPr>
        <w:spacing w:line="312" w:lineRule="auto"/>
        <w:rPr>
          <w:rFonts w:ascii="Calibri" w:hAnsi="Calibri"/>
        </w:rPr>
      </w:pPr>
      <w:r>
        <w:rPr>
          <w:rFonts w:ascii="Calibri" w:hAnsi="Calibri"/>
        </w:rPr>
        <w:t>_____   Kaiser Permanente Woodland Hills Thursdays 10:00 to 2:30</w:t>
      </w:r>
    </w:p>
    <w:p w14:paraId="5153B739" w14:textId="0F444E98" w:rsidR="004B15BC" w:rsidRDefault="004B15BC" w:rsidP="00625829">
      <w:pPr>
        <w:spacing w:line="312" w:lineRule="auto"/>
        <w:rPr>
          <w:rFonts w:ascii="Calibri" w:hAnsi="Calibri"/>
        </w:rPr>
      </w:pPr>
      <w:r>
        <w:rPr>
          <w:rFonts w:ascii="Calibri" w:hAnsi="Calibri"/>
        </w:rPr>
        <w:t xml:space="preserve">_____   Kaiser Permanente Anaheim on Fridays 9:00 – 2:00 </w:t>
      </w:r>
    </w:p>
    <w:p w14:paraId="66BB0415" w14:textId="0243E87E" w:rsidR="00625829" w:rsidRDefault="00625829" w:rsidP="00625829">
      <w:pPr>
        <w:spacing w:line="312" w:lineRule="auto"/>
        <w:rPr>
          <w:rFonts w:ascii="Calibri" w:hAnsi="Calibri"/>
        </w:rPr>
      </w:pPr>
      <w:r>
        <w:rPr>
          <w:rFonts w:ascii="Calibri" w:hAnsi="Calibri"/>
        </w:rPr>
        <w:t xml:space="preserve">_____  </w:t>
      </w:r>
      <w:r w:rsidR="004B15BC">
        <w:rPr>
          <w:rFonts w:ascii="Calibri" w:hAnsi="Calibri"/>
        </w:rPr>
        <w:t xml:space="preserve"> </w:t>
      </w:r>
      <w:r>
        <w:rPr>
          <w:rFonts w:ascii="Calibri" w:hAnsi="Calibri"/>
        </w:rPr>
        <w:t>Kaiser Perma</w:t>
      </w:r>
      <w:r w:rsidR="00267FD3">
        <w:rPr>
          <w:rFonts w:ascii="Calibri" w:hAnsi="Calibri"/>
        </w:rPr>
        <w:t>nente Fon</w:t>
      </w:r>
      <w:r w:rsidR="003E1853">
        <w:rPr>
          <w:rFonts w:ascii="Calibri" w:hAnsi="Calibri"/>
        </w:rPr>
        <w:t xml:space="preserve">tana on Fridays </w:t>
      </w:r>
      <w:r w:rsidR="00267FD3">
        <w:rPr>
          <w:rFonts w:ascii="Calibri" w:hAnsi="Calibri"/>
        </w:rPr>
        <w:t>8</w:t>
      </w:r>
      <w:r>
        <w:rPr>
          <w:rFonts w:ascii="Calibri" w:hAnsi="Calibri"/>
        </w:rPr>
        <w:t>:00 – 2:00</w:t>
      </w:r>
    </w:p>
    <w:p w14:paraId="2F987FD5" w14:textId="4A87DFE8" w:rsidR="00625829" w:rsidRDefault="00625829" w:rsidP="00625829">
      <w:pPr>
        <w:spacing w:line="312" w:lineRule="auto"/>
        <w:rPr>
          <w:rFonts w:ascii="Calibri" w:hAnsi="Calibri"/>
        </w:rPr>
      </w:pPr>
      <w:r>
        <w:rPr>
          <w:rFonts w:ascii="Calibri" w:hAnsi="Calibri"/>
        </w:rPr>
        <w:t xml:space="preserve">_____  </w:t>
      </w:r>
      <w:r w:rsidR="004B15BC">
        <w:rPr>
          <w:rFonts w:ascii="Calibri" w:hAnsi="Calibri"/>
        </w:rPr>
        <w:t xml:space="preserve"> </w:t>
      </w:r>
      <w:r>
        <w:rPr>
          <w:rFonts w:ascii="Calibri" w:hAnsi="Calibri"/>
        </w:rPr>
        <w:t>Kaiser Permanent</w:t>
      </w:r>
      <w:r w:rsidR="003E1853">
        <w:rPr>
          <w:rFonts w:ascii="Calibri" w:hAnsi="Calibri"/>
        </w:rPr>
        <w:t xml:space="preserve">e Baldwin Park on Fridays </w:t>
      </w:r>
      <w:r w:rsidR="00267FD3">
        <w:rPr>
          <w:rFonts w:ascii="Calibri" w:hAnsi="Calibri"/>
        </w:rPr>
        <w:t>8:30 – 1</w:t>
      </w:r>
      <w:r>
        <w:rPr>
          <w:rFonts w:ascii="Calibri" w:hAnsi="Calibri"/>
        </w:rPr>
        <w:t>:30</w:t>
      </w:r>
    </w:p>
    <w:p w14:paraId="086CDEEE" w14:textId="77777777" w:rsidR="00233929" w:rsidRDefault="008128F8" w:rsidP="00625829">
      <w:pPr>
        <w:spacing w:line="312" w:lineRule="auto"/>
        <w:rPr>
          <w:rFonts w:ascii="Calibri" w:hAnsi="Calibri"/>
        </w:rPr>
      </w:pPr>
      <w:r>
        <w:rPr>
          <w:rFonts w:ascii="Calibri" w:hAnsi="Calibri"/>
        </w:rPr>
        <w:t>______Marina del Rey on Saturdays 9:00 - 2:00</w:t>
      </w:r>
    </w:p>
    <w:p w14:paraId="53B10E0D" w14:textId="402ECA70" w:rsidR="00625829" w:rsidRDefault="00625829" w:rsidP="00625829">
      <w:pPr>
        <w:spacing w:line="312" w:lineRule="auto"/>
        <w:rPr>
          <w:rFonts w:ascii="Calibri" w:hAnsi="Calibri"/>
        </w:rPr>
      </w:pPr>
      <w:r>
        <w:rPr>
          <w:rFonts w:ascii="Calibri" w:hAnsi="Calibri"/>
        </w:rPr>
        <w:t xml:space="preserve">_____  </w:t>
      </w:r>
      <w:r w:rsidR="004B15BC">
        <w:rPr>
          <w:rFonts w:ascii="Calibri" w:hAnsi="Calibri"/>
        </w:rPr>
        <w:t xml:space="preserve"> </w:t>
      </w:r>
      <w:r>
        <w:rPr>
          <w:rFonts w:ascii="Calibri" w:hAnsi="Calibri"/>
        </w:rPr>
        <w:t>Historic Downt</w:t>
      </w:r>
      <w:r w:rsidR="003E1853">
        <w:rPr>
          <w:rFonts w:ascii="Calibri" w:hAnsi="Calibri"/>
        </w:rPr>
        <w:t xml:space="preserve">own Los Angeles on Sundays 9:00 – </w:t>
      </w:r>
      <w:r w:rsidR="00C90FD7">
        <w:rPr>
          <w:rFonts w:ascii="Calibri" w:hAnsi="Calibri"/>
        </w:rPr>
        <w:t>3</w:t>
      </w:r>
      <w:r>
        <w:rPr>
          <w:rFonts w:ascii="Calibri" w:hAnsi="Calibri"/>
        </w:rPr>
        <w:t>:00</w:t>
      </w:r>
    </w:p>
    <w:p w14:paraId="4A74EE66" w14:textId="77777777" w:rsidR="00625829" w:rsidRDefault="00625829" w:rsidP="00625829">
      <w:pPr>
        <w:spacing w:line="312" w:lineRule="auto"/>
        <w:rPr>
          <w:rFonts w:ascii="Calibri" w:hAnsi="Calibri"/>
        </w:rPr>
      </w:pPr>
    </w:p>
    <w:p w14:paraId="02EAAB8E" w14:textId="77777777" w:rsidR="00C02DAE" w:rsidRPr="00213021" w:rsidRDefault="00C02DAE" w:rsidP="00A2728E">
      <w:pPr>
        <w:spacing w:line="312" w:lineRule="auto"/>
        <w:rPr>
          <w:rFonts w:ascii="Calibri" w:hAnsi="Calibri"/>
        </w:rPr>
      </w:pPr>
    </w:p>
    <w:p w14:paraId="7FC41AA8" w14:textId="77777777" w:rsidR="00A2728E" w:rsidRPr="00213021" w:rsidRDefault="00A2728E" w:rsidP="00A2728E">
      <w:pPr>
        <w:spacing w:line="312" w:lineRule="auto"/>
        <w:rPr>
          <w:rFonts w:ascii="Calibri" w:hAnsi="Calibri"/>
        </w:rPr>
      </w:pPr>
      <w:r w:rsidRPr="00213021">
        <w:rPr>
          <w:rFonts w:ascii="Calibri" w:hAnsi="Calibri"/>
        </w:rPr>
        <w:t xml:space="preserve">In what other certified farmers’ markets are you currently participating?  _____________________________________________________________________________ </w:t>
      </w:r>
    </w:p>
    <w:p w14:paraId="213FA874" w14:textId="77777777" w:rsidR="00A2728E" w:rsidRPr="00213021" w:rsidRDefault="00A2728E" w:rsidP="00A2728E">
      <w:pPr>
        <w:spacing w:line="312" w:lineRule="auto"/>
        <w:rPr>
          <w:rFonts w:ascii="Calibri" w:hAnsi="Calibri"/>
        </w:rPr>
      </w:pPr>
      <w:r w:rsidRPr="00213021">
        <w:rPr>
          <w:rFonts w:ascii="Calibri" w:hAnsi="Calibri"/>
        </w:rPr>
        <w:t xml:space="preserve">_____________________________________________________________________________ </w:t>
      </w:r>
    </w:p>
    <w:p w14:paraId="222E39A4" w14:textId="77777777" w:rsidR="00213021" w:rsidRDefault="00213021" w:rsidP="00A2728E">
      <w:pPr>
        <w:spacing w:line="312" w:lineRule="auto"/>
        <w:rPr>
          <w:rFonts w:ascii="Calibri" w:hAnsi="Calibri"/>
        </w:rPr>
      </w:pPr>
    </w:p>
    <w:p w14:paraId="626617B3" w14:textId="77777777" w:rsidR="00A2728E" w:rsidRPr="00213021" w:rsidRDefault="00A2728E" w:rsidP="00A2728E">
      <w:pPr>
        <w:spacing w:line="312" w:lineRule="auto"/>
        <w:rPr>
          <w:rFonts w:ascii="Calibri" w:hAnsi="Calibri"/>
        </w:rPr>
      </w:pPr>
      <w:r w:rsidRPr="00213021">
        <w:rPr>
          <w:rFonts w:ascii="Calibri" w:hAnsi="Calibri"/>
        </w:rPr>
        <w:t>For which stall size are you are applying</w:t>
      </w:r>
      <w:r w:rsidR="00155A25">
        <w:rPr>
          <w:rFonts w:ascii="Calibri" w:hAnsi="Calibri"/>
        </w:rPr>
        <w:t>?</w:t>
      </w:r>
      <w:r w:rsidRPr="00213021">
        <w:rPr>
          <w:rFonts w:ascii="Calibri" w:hAnsi="Calibri"/>
        </w:rPr>
        <w:t xml:space="preserve"> (check one):      _____ 10’ x 10</w:t>
      </w:r>
      <w:proofErr w:type="gramStart"/>
      <w:r w:rsidRPr="00213021">
        <w:rPr>
          <w:rFonts w:ascii="Calibri" w:hAnsi="Calibri"/>
        </w:rPr>
        <w:t xml:space="preserve">’,   </w:t>
      </w:r>
      <w:proofErr w:type="gramEnd"/>
      <w:r w:rsidRPr="00213021">
        <w:rPr>
          <w:rFonts w:ascii="Calibri" w:hAnsi="Calibri"/>
        </w:rPr>
        <w:t xml:space="preserve"> _____ 20’ x 10”     </w:t>
      </w:r>
    </w:p>
    <w:p w14:paraId="01A8270A" w14:textId="77777777" w:rsidR="00213021" w:rsidRDefault="00213021" w:rsidP="00C11353">
      <w:pPr>
        <w:spacing w:line="312" w:lineRule="auto"/>
        <w:rPr>
          <w:rFonts w:ascii="Calibri" w:hAnsi="Calibri"/>
        </w:rPr>
      </w:pPr>
    </w:p>
    <w:p w14:paraId="2AEE6B86" w14:textId="77777777" w:rsidR="00C11353" w:rsidRPr="00213021" w:rsidRDefault="00C11353" w:rsidP="00C11353">
      <w:pPr>
        <w:spacing w:line="312" w:lineRule="auto"/>
        <w:rPr>
          <w:rFonts w:ascii="Calibri" w:hAnsi="Calibri"/>
        </w:rPr>
      </w:pPr>
      <w:r w:rsidRPr="00213021">
        <w:rPr>
          <w:rFonts w:ascii="Calibri" w:hAnsi="Calibri"/>
        </w:rPr>
        <w:t xml:space="preserve">Will you be selling any processed foods?  Yes___ No ___: </w:t>
      </w:r>
      <w:r w:rsidRPr="00213021">
        <w:rPr>
          <w:rFonts w:ascii="Calibri" w:hAnsi="Calibri"/>
          <w:i/>
        </w:rPr>
        <w:t>If yes, attach a copy of health permit</w:t>
      </w:r>
      <w:r w:rsidR="00155A25">
        <w:rPr>
          <w:rFonts w:ascii="Calibri" w:hAnsi="Calibri"/>
          <w:i/>
        </w:rPr>
        <w:t>s</w:t>
      </w:r>
      <w:r w:rsidRPr="00213021">
        <w:rPr>
          <w:rFonts w:ascii="Calibri" w:hAnsi="Calibri"/>
        </w:rPr>
        <w:t xml:space="preserve">. </w:t>
      </w:r>
    </w:p>
    <w:p w14:paraId="179FB2B3" w14:textId="77777777" w:rsidR="00213021" w:rsidRPr="00213021" w:rsidRDefault="00213021" w:rsidP="00C11353">
      <w:pPr>
        <w:spacing w:line="312" w:lineRule="auto"/>
        <w:rPr>
          <w:rFonts w:ascii="Calibri" w:hAnsi="Calibri"/>
        </w:rPr>
      </w:pPr>
    </w:p>
    <w:p w14:paraId="649732C9" w14:textId="62E6B432" w:rsidR="00C90FD7" w:rsidRDefault="00C11353" w:rsidP="00C11353">
      <w:pPr>
        <w:spacing w:line="312" w:lineRule="auto"/>
        <w:rPr>
          <w:rFonts w:ascii="Calibri" w:hAnsi="Calibri"/>
        </w:rPr>
      </w:pPr>
      <w:r w:rsidRPr="00213021">
        <w:rPr>
          <w:rFonts w:ascii="Calibri" w:hAnsi="Calibri"/>
        </w:rPr>
        <w:t xml:space="preserve">I request permission to sell agricultural products I grow at the production sites listed on my current certified producer’s certificate at Southland Farmers’ Market Association’s certified farmers’ markets.  I will not resell products or offer for sale any products that I have not produced in accordance with the Direct Marketing Regulations of the State of California.  </w:t>
      </w:r>
      <w:r w:rsidR="00C90FD7" w:rsidRPr="009560E3">
        <w:rPr>
          <w:rFonts w:ascii="Calibri" w:hAnsi="Calibri"/>
          <w:i/>
          <w:iCs/>
        </w:rPr>
        <w:t>I have read</w:t>
      </w:r>
      <w:r w:rsidR="009560E3" w:rsidRPr="009560E3">
        <w:rPr>
          <w:rFonts w:ascii="Calibri" w:hAnsi="Calibri"/>
          <w:i/>
          <w:iCs/>
        </w:rPr>
        <w:t>, I understand,</w:t>
      </w:r>
      <w:r w:rsidR="00C90FD7" w:rsidRPr="009560E3">
        <w:rPr>
          <w:rFonts w:ascii="Calibri" w:hAnsi="Calibri"/>
          <w:i/>
          <w:iCs/>
        </w:rPr>
        <w:t xml:space="preserve"> and </w:t>
      </w:r>
      <w:r w:rsidRPr="009560E3">
        <w:rPr>
          <w:rFonts w:ascii="Calibri" w:hAnsi="Calibri"/>
          <w:i/>
          <w:iCs/>
        </w:rPr>
        <w:t xml:space="preserve">I will adhere to the requirements of the </w:t>
      </w:r>
      <w:r w:rsidR="00C90FD7" w:rsidRPr="009560E3">
        <w:rPr>
          <w:rFonts w:ascii="Calibri" w:hAnsi="Calibri"/>
          <w:i/>
          <w:iCs/>
        </w:rPr>
        <w:t>Southland M</w:t>
      </w:r>
      <w:r w:rsidRPr="009560E3">
        <w:rPr>
          <w:rFonts w:ascii="Calibri" w:hAnsi="Calibri"/>
          <w:i/>
          <w:iCs/>
        </w:rPr>
        <w:t xml:space="preserve">arket’s </w:t>
      </w:r>
      <w:r w:rsidR="00C90FD7" w:rsidRPr="009560E3">
        <w:rPr>
          <w:rFonts w:ascii="Calibri" w:hAnsi="Calibri"/>
          <w:i/>
          <w:iCs/>
        </w:rPr>
        <w:t>R</w:t>
      </w:r>
      <w:r w:rsidRPr="009560E3">
        <w:rPr>
          <w:rFonts w:ascii="Calibri" w:hAnsi="Calibri"/>
          <w:i/>
          <w:iCs/>
        </w:rPr>
        <w:t xml:space="preserve">ules and </w:t>
      </w:r>
      <w:r w:rsidR="00C90FD7" w:rsidRPr="009560E3">
        <w:rPr>
          <w:rFonts w:ascii="Calibri" w:hAnsi="Calibri"/>
          <w:i/>
          <w:iCs/>
        </w:rPr>
        <w:t xml:space="preserve">Direct Marketing </w:t>
      </w:r>
      <w:r w:rsidRPr="009560E3">
        <w:rPr>
          <w:rFonts w:ascii="Calibri" w:hAnsi="Calibri"/>
          <w:i/>
          <w:iCs/>
        </w:rPr>
        <w:t>regulations.</w:t>
      </w:r>
      <w:r w:rsidRPr="00213021">
        <w:rPr>
          <w:rFonts w:ascii="Calibri" w:hAnsi="Calibri"/>
        </w:rPr>
        <w:t xml:space="preserve">  I agree to the market’s stall fee payment policies and requirements.  </w:t>
      </w:r>
    </w:p>
    <w:p w14:paraId="479BD1E2" w14:textId="3FCF9E46" w:rsidR="00A859F4" w:rsidRDefault="00A859F4" w:rsidP="00C11353">
      <w:pPr>
        <w:spacing w:line="312" w:lineRule="auto"/>
        <w:rPr>
          <w:rFonts w:ascii="Calibri" w:hAnsi="Calibri"/>
        </w:rPr>
      </w:pPr>
    </w:p>
    <w:p w14:paraId="2AF72AD4" w14:textId="77777777" w:rsidR="00A859F4" w:rsidRPr="00A859F4" w:rsidRDefault="00A859F4" w:rsidP="00A859F4">
      <w:pPr>
        <w:rPr>
          <w:rFonts w:ascii="Calibri" w:hAnsi="Calibri"/>
        </w:rPr>
      </w:pPr>
      <w:r w:rsidRPr="00A859F4">
        <w:rPr>
          <w:rFonts w:ascii="Calibri" w:hAnsi="Calibri"/>
        </w:rPr>
        <w:t>I agree that I will maintain vehicle liability insurance, and where applicable, product liability insurance, in effect while I am a participating in the certified farmers' market.</w:t>
      </w:r>
    </w:p>
    <w:p w14:paraId="6732DA42" w14:textId="77777777" w:rsidR="00A859F4" w:rsidRPr="00A859F4" w:rsidRDefault="00A859F4" w:rsidP="00A859F4">
      <w:pPr>
        <w:rPr>
          <w:rFonts w:ascii="Calibri" w:hAnsi="Calibri"/>
        </w:rPr>
      </w:pPr>
    </w:p>
    <w:p w14:paraId="24EC0E9D" w14:textId="77777777" w:rsidR="00A859F4" w:rsidRPr="00A859F4" w:rsidRDefault="00A859F4" w:rsidP="00A859F4">
      <w:pPr>
        <w:rPr>
          <w:rFonts w:ascii="Calibri" w:hAnsi="Calibri"/>
        </w:rPr>
      </w:pPr>
      <w:r w:rsidRPr="00A859F4">
        <w:rPr>
          <w:rFonts w:ascii="Calibri" w:hAnsi="Calibri"/>
        </w:rPr>
        <w:t xml:space="preserve">I agree and understand that the participation of my farm/business is on an annual basis and the renewal of my selling privileges is based upon the following factors: consistent reserved attendance, cooperation with the market manager, quality of products, submission of completed load lists, adherence to the market rules and regulations, and adherence to the State of California direct marketing regulations and where applicable the State of California Uniform Retail Food Laws. </w:t>
      </w:r>
    </w:p>
    <w:p w14:paraId="0EF96173" w14:textId="77777777" w:rsidR="00A859F4" w:rsidRPr="00A859F4" w:rsidRDefault="00A859F4" w:rsidP="00A859F4">
      <w:pPr>
        <w:rPr>
          <w:rFonts w:ascii="Calibri" w:hAnsi="Calibri"/>
        </w:rPr>
      </w:pPr>
    </w:p>
    <w:p w14:paraId="101C260A" w14:textId="77777777" w:rsidR="00A859F4" w:rsidRPr="00A859F4" w:rsidRDefault="00A859F4" w:rsidP="00A859F4">
      <w:pPr>
        <w:rPr>
          <w:rFonts w:ascii="Calibri" w:hAnsi="Calibri"/>
        </w:rPr>
      </w:pPr>
      <w:r w:rsidRPr="00A859F4">
        <w:rPr>
          <w:rFonts w:ascii="Calibri" w:hAnsi="Calibri"/>
        </w:rPr>
        <w:t xml:space="preserve">I agree that any dispute that arises between myself and the Southland Farmers’ Market Association shall be resolved by the due process policies as outlined in the Market Rules and Regulations. </w:t>
      </w:r>
    </w:p>
    <w:p w14:paraId="22EBF605" w14:textId="77777777" w:rsidR="00A859F4" w:rsidRPr="00A859F4" w:rsidRDefault="00A859F4" w:rsidP="00A859F4">
      <w:pPr>
        <w:rPr>
          <w:rFonts w:ascii="Calibri" w:hAnsi="Calibri"/>
        </w:rPr>
      </w:pPr>
    </w:p>
    <w:p w14:paraId="5149F3FC" w14:textId="77777777" w:rsidR="00A859F4" w:rsidRPr="00A859F4" w:rsidRDefault="00A859F4" w:rsidP="00A859F4">
      <w:pPr>
        <w:rPr>
          <w:rFonts w:ascii="Calibri" w:hAnsi="Calibri"/>
        </w:rPr>
      </w:pPr>
      <w:r w:rsidRPr="00A859F4">
        <w:rPr>
          <w:rFonts w:ascii="Calibri" w:hAnsi="Calibri"/>
        </w:rPr>
        <w:t>I hereby declare that I have the authority to sign this acknowledgement/agreement as the participant or the participant's representative. By signing this acknowledgement/agreement, I acknowledge that a representatives of Southland Farmers’ Market Association may visit and conduct an onsite inspection of the location(s) where my product(s) is/are produced and/or stored to verify compliance with the Market Rules and Regulations and the State of California's regulations.</w:t>
      </w:r>
    </w:p>
    <w:p w14:paraId="506A9163" w14:textId="235874C8" w:rsidR="004B15BC" w:rsidRDefault="004B15BC" w:rsidP="00C11353">
      <w:pPr>
        <w:spacing w:line="312" w:lineRule="auto"/>
        <w:rPr>
          <w:rFonts w:ascii="Calibri" w:hAnsi="Calibri"/>
        </w:rPr>
      </w:pPr>
    </w:p>
    <w:p w14:paraId="6E6FDDA0" w14:textId="77777777" w:rsidR="004B15BC" w:rsidRPr="001C1221" w:rsidRDefault="004B15BC" w:rsidP="004B15BC">
      <w:pPr>
        <w:spacing w:line="312" w:lineRule="auto"/>
        <w:rPr>
          <w:rFonts w:ascii="Calibri" w:hAnsi="Calibri"/>
        </w:rPr>
      </w:pPr>
      <w:r>
        <w:rPr>
          <w:rFonts w:ascii="Calibri" w:hAnsi="Calibri"/>
        </w:rPr>
        <w:t xml:space="preserve">I affirm that I have been given and I </w:t>
      </w:r>
      <w:r w:rsidRPr="001C1221">
        <w:rPr>
          <w:rFonts w:ascii="Calibri" w:hAnsi="Calibri"/>
        </w:rPr>
        <w:t xml:space="preserve">have read and understand the </w:t>
      </w:r>
      <w:r>
        <w:rPr>
          <w:rFonts w:ascii="Calibri" w:hAnsi="Calibri"/>
        </w:rPr>
        <w:t xml:space="preserve">Southland </w:t>
      </w:r>
      <w:r w:rsidRPr="001C1221">
        <w:rPr>
          <w:rFonts w:ascii="Calibri" w:hAnsi="Calibri"/>
        </w:rPr>
        <w:t xml:space="preserve">Market </w:t>
      </w:r>
      <w:r>
        <w:rPr>
          <w:rFonts w:ascii="Calibri" w:hAnsi="Calibri"/>
        </w:rPr>
        <w:t>R</w:t>
      </w:r>
      <w:r w:rsidRPr="001C1221">
        <w:rPr>
          <w:rFonts w:ascii="Calibri" w:hAnsi="Calibri"/>
        </w:rPr>
        <w:t xml:space="preserve">ules </w:t>
      </w:r>
      <w:r>
        <w:rPr>
          <w:rFonts w:ascii="Calibri" w:hAnsi="Calibri"/>
        </w:rPr>
        <w:t>that</w:t>
      </w:r>
      <w:r w:rsidRPr="001C1221">
        <w:rPr>
          <w:rFonts w:ascii="Calibri" w:hAnsi="Calibri"/>
        </w:rPr>
        <w:t xml:space="preserve"> governing my participation in the market.</w:t>
      </w:r>
      <w:r>
        <w:rPr>
          <w:rFonts w:ascii="Calibri" w:hAnsi="Calibri"/>
        </w:rPr>
        <w:t xml:space="preserve"> I</w:t>
      </w:r>
      <w:r w:rsidRPr="001C1221">
        <w:rPr>
          <w:rFonts w:ascii="Calibri" w:hAnsi="Calibri"/>
        </w:rPr>
        <w:t>n consideration of being provided selling space at a Southland Certified Farmers’ Market agree to the following</w:t>
      </w:r>
      <w:r>
        <w:rPr>
          <w:rFonts w:ascii="Calibri" w:hAnsi="Calibri"/>
        </w:rPr>
        <w:t>:</w:t>
      </w:r>
    </w:p>
    <w:p w14:paraId="54963C82" w14:textId="77777777" w:rsidR="004B15BC" w:rsidRPr="001C1221" w:rsidRDefault="004B15BC" w:rsidP="00A859F4">
      <w:pPr>
        <w:pStyle w:val="BodyText"/>
        <w:spacing w:before="100" w:beforeAutospacing="1"/>
        <w:ind w:firstLine="720"/>
        <w:rPr>
          <w:rFonts w:ascii="Calibri" w:hAnsi="Calibri"/>
        </w:rPr>
      </w:pPr>
      <w:r w:rsidRPr="001C1221">
        <w:rPr>
          <w:rFonts w:ascii="Calibri" w:hAnsi="Calibri"/>
        </w:rPr>
        <w:lastRenderedPageBreak/>
        <w:t xml:space="preserve">1. </w:t>
      </w:r>
      <w:r>
        <w:rPr>
          <w:rFonts w:ascii="Calibri" w:hAnsi="Calibri"/>
        </w:rPr>
        <w:t xml:space="preserve">I </w:t>
      </w:r>
      <w:r w:rsidRPr="001C1221">
        <w:rPr>
          <w:rFonts w:ascii="Calibri" w:hAnsi="Calibri"/>
        </w:rPr>
        <w:t xml:space="preserve">shall indemnify, defend and hold harmless the Southland Farmers’ Market Association, officers, agents, employees and volunteers from and against any and all loss, damages, liability, claims, suits, costs and expenses, whatsoever, including reasonable attorneys' fees, regardless of the merit or outcome of any such claim or suit, arising from or in any manner connected to the willful misconduct or negligent acts, errors or omissions by </w:t>
      </w:r>
      <w:r>
        <w:rPr>
          <w:rFonts w:ascii="Calibri" w:hAnsi="Calibri"/>
        </w:rPr>
        <w:t>me</w:t>
      </w:r>
      <w:r w:rsidRPr="001C1221">
        <w:rPr>
          <w:rFonts w:ascii="Calibri" w:hAnsi="Calibri"/>
        </w:rPr>
        <w:t xml:space="preserve">, </w:t>
      </w:r>
      <w:r>
        <w:rPr>
          <w:rFonts w:ascii="Calibri" w:hAnsi="Calibri"/>
        </w:rPr>
        <w:t>my</w:t>
      </w:r>
      <w:r w:rsidRPr="001C1221">
        <w:rPr>
          <w:rFonts w:ascii="Calibri" w:hAnsi="Calibri"/>
        </w:rPr>
        <w:t xml:space="preserve"> agents and employees, in connection with </w:t>
      </w:r>
      <w:r>
        <w:rPr>
          <w:rFonts w:ascii="Calibri" w:hAnsi="Calibri"/>
        </w:rPr>
        <w:t>my</w:t>
      </w:r>
      <w:r w:rsidRPr="001C1221">
        <w:rPr>
          <w:rFonts w:ascii="Calibri" w:hAnsi="Calibri"/>
        </w:rPr>
        <w:t xml:space="preserve"> participation in a Southland Certified Farmers’ Market, and in the performance of services, work or activities under this Agreement and the Southland Certified Farmers’ Market rules.  </w:t>
      </w:r>
    </w:p>
    <w:p w14:paraId="229C2AF5" w14:textId="77777777" w:rsidR="004B15BC" w:rsidRPr="001C1221" w:rsidRDefault="004B15BC" w:rsidP="00A859F4">
      <w:pPr>
        <w:spacing w:before="100" w:beforeAutospacing="1"/>
        <w:ind w:firstLine="720"/>
        <w:rPr>
          <w:rFonts w:ascii="Calibri" w:hAnsi="Calibri"/>
          <w:sz w:val="22"/>
          <w:szCs w:val="22"/>
        </w:rPr>
      </w:pPr>
      <w:r w:rsidRPr="001C1221">
        <w:rPr>
          <w:rFonts w:ascii="Calibri" w:hAnsi="Calibri"/>
          <w:sz w:val="22"/>
          <w:szCs w:val="22"/>
        </w:rPr>
        <w:t xml:space="preserve">2. </w:t>
      </w:r>
      <w:r>
        <w:rPr>
          <w:rFonts w:ascii="Calibri" w:hAnsi="Calibri"/>
          <w:sz w:val="22"/>
          <w:szCs w:val="22"/>
        </w:rPr>
        <w:t xml:space="preserve">I </w:t>
      </w:r>
      <w:r w:rsidRPr="001C1221">
        <w:rPr>
          <w:rFonts w:ascii="Calibri" w:hAnsi="Calibri"/>
          <w:sz w:val="22"/>
          <w:szCs w:val="22"/>
        </w:rPr>
        <w:t>agree</w:t>
      </w:r>
      <w:r>
        <w:rPr>
          <w:rFonts w:ascii="Calibri" w:hAnsi="Calibri"/>
          <w:sz w:val="22"/>
          <w:szCs w:val="22"/>
        </w:rPr>
        <w:t xml:space="preserve"> </w:t>
      </w:r>
      <w:r w:rsidRPr="001C1221">
        <w:rPr>
          <w:rFonts w:ascii="Calibri" w:hAnsi="Calibri"/>
          <w:sz w:val="22"/>
          <w:szCs w:val="22"/>
        </w:rPr>
        <w:t xml:space="preserve">to comply with </w:t>
      </w:r>
      <w:r>
        <w:rPr>
          <w:rFonts w:ascii="Calibri" w:hAnsi="Calibri"/>
          <w:sz w:val="22"/>
          <w:szCs w:val="22"/>
        </w:rPr>
        <w:t>the</w:t>
      </w:r>
      <w:r w:rsidRPr="001C1221">
        <w:rPr>
          <w:rFonts w:ascii="Calibri" w:hAnsi="Calibri"/>
          <w:sz w:val="22"/>
          <w:szCs w:val="22"/>
        </w:rPr>
        <w:t xml:space="preserve"> rule</w:t>
      </w:r>
      <w:r>
        <w:rPr>
          <w:rFonts w:ascii="Calibri" w:hAnsi="Calibri"/>
          <w:sz w:val="22"/>
          <w:szCs w:val="22"/>
        </w:rPr>
        <w:t>s</w:t>
      </w:r>
      <w:r w:rsidRPr="001C1221">
        <w:rPr>
          <w:rFonts w:ascii="Calibri" w:hAnsi="Calibri"/>
          <w:sz w:val="22"/>
          <w:szCs w:val="22"/>
        </w:rPr>
        <w:t>, regulation</w:t>
      </w:r>
      <w:r>
        <w:rPr>
          <w:rFonts w:ascii="Calibri" w:hAnsi="Calibri"/>
          <w:sz w:val="22"/>
          <w:szCs w:val="22"/>
        </w:rPr>
        <w:t>s</w:t>
      </w:r>
      <w:r w:rsidRPr="001C1221">
        <w:rPr>
          <w:rFonts w:ascii="Calibri" w:hAnsi="Calibri"/>
          <w:sz w:val="22"/>
          <w:szCs w:val="22"/>
        </w:rPr>
        <w:t>, procedure</w:t>
      </w:r>
      <w:r>
        <w:rPr>
          <w:rFonts w:ascii="Calibri" w:hAnsi="Calibri"/>
          <w:sz w:val="22"/>
          <w:szCs w:val="22"/>
        </w:rPr>
        <w:t>s</w:t>
      </w:r>
      <w:r w:rsidRPr="001C1221">
        <w:rPr>
          <w:rFonts w:ascii="Calibri" w:hAnsi="Calibri"/>
          <w:sz w:val="22"/>
          <w:szCs w:val="22"/>
        </w:rPr>
        <w:t>, term</w:t>
      </w:r>
      <w:r>
        <w:rPr>
          <w:rFonts w:ascii="Calibri" w:hAnsi="Calibri"/>
          <w:sz w:val="22"/>
          <w:szCs w:val="22"/>
        </w:rPr>
        <w:t>s,</w:t>
      </w:r>
      <w:r w:rsidRPr="001C1221">
        <w:rPr>
          <w:rFonts w:ascii="Calibri" w:hAnsi="Calibri"/>
          <w:sz w:val="22"/>
          <w:szCs w:val="22"/>
        </w:rPr>
        <w:t xml:space="preserve"> and condition</w:t>
      </w:r>
      <w:r>
        <w:rPr>
          <w:rFonts w:ascii="Calibri" w:hAnsi="Calibri"/>
          <w:sz w:val="22"/>
          <w:szCs w:val="22"/>
        </w:rPr>
        <w:t>s</w:t>
      </w:r>
      <w:r w:rsidRPr="001C1221">
        <w:rPr>
          <w:rFonts w:ascii="Calibri" w:hAnsi="Calibri"/>
          <w:sz w:val="22"/>
          <w:szCs w:val="22"/>
        </w:rPr>
        <w:t xml:space="preserve"> set forth in the Southland Market</w:t>
      </w:r>
      <w:r>
        <w:rPr>
          <w:rFonts w:ascii="Calibri" w:hAnsi="Calibri"/>
          <w:sz w:val="22"/>
          <w:szCs w:val="22"/>
        </w:rPr>
        <w:t>’s</w:t>
      </w:r>
      <w:r w:rsidRPr="001C1221">
        <w:rPr>
          <w:rFonts w:ascii="Calibri" w:hAnsi="Calibri"/>
          <w:sz w:val="22"/>
          <w:szCs w:val="22"/>
        </w:rPr>
        <w:t xml:space="preserve"> </w:t>
      </w:r>
      <w:r>
        <w:rPr>
          <w:rFonts w:ascii="Calibri" w:hAnsi="Calibri"/>
          <w:sz w:val="22"/>
          <w:szCs w:val="22"/>
        </w:rPr>
        <w:t>Market R</w:t>
      </w:r>
      <w:r w:rsidRPr="001C1221">
        <w:rPr>
          <w:rFonts w:ascii="Calibri" w:hAnsi="Calibri"/>
          <w:sz w:val="22"/>
          <w:szCs w:val="22"/>
        </w:rPr>
        <w:t xml:space="preserve">ules. </w:t>
      </w:r>
    </w:p>
    <w:p w14:paraId="5C28C9C6" w14:textId="77777777" w:rsidR="004B15BC" w:rsidRPr="001C1221" w:rsidRDefault="004B15BC" w:rsidP="004B15BC">
      <w:pPr>
        <w:spacing w:before="100" w:beforeAutospacing="1"/>
        <w:rPr>
          <w:rFonts w:ascii="Calibri" w:hAnsi="Calibri"/>
          <w:i/>
          <w:iCs/>
          <w:sz w:val="22"/>
          <w:szCs w:val="22"/>
        </w:rPr>
      </w:pPr>
      <w:r w:rsidRPr="001C1221">
        <w:rPr>
          <w:rFonts w:ascii="Calibri" w:hAnsi="Calibri"/>
          <w:i/>
          <w:iCs/>
          <w:sz w:val="22"/>
          <w:szCs w:val="22"/>
        </w:rPr>
        <w:t xml:space="preserve"> </w:t>
      </w:r>
    </w:p>
    <w:p w14:paraId="1384F320" w14:textId="77777777" w:rsidR="004B15BC" w:rsidRDefault="004B15BC" w:rsidP="00C11353">
      <w:pPr>
        <w:spacing w:line="312" w:lineRule="auto"/>
        <w:rPr>
          <w:rFonts w:ascii="Calibri" w:hAnsi="Calibri"/>
        </w:rPr>
      </w:pPr>
    </w:p>
    <w:p w14:paraId="17844298" w14:textId="77777777" w:rsidR="00C90FD7" w:rsidRDefault="00C90FD7" w:rsidP="00C11353">
      <w:pPr>
        <w:spacing w:line="312" w:lineRule="auto"/>
        <w:rPr>
          <w:rFonts w:ascii="Calibri" w:hAnsi="Calibri"/>
        </w:rPr>
      </w:pPr>
    </w:p>
    <w:p w14:paraId="47FB7CDD" w14:textId="77777777" w:rsidR="00C11353" w:rsidRPr="00213021" w:rsidRDefault="00C11353" w:rsidP="00C11353">
      <w:pPr>
        <w:spacing w:line="312" w:lineRule="auto"/>
        <w:rPr>
          <w:rFonts w:ascii="Calibri" w:hAnsi="Calibri"/>
        </w:rPr>
      </w:pPr>
      <w:r w:rsidRPr="00213021">
        <w:rPr>
          <w:rFonts w:ascii="Calibri" w:hAnsi="Calibri"/>
        </w:rPr>
        <w:t>___________________________________________________         _____________________</w:t>
      </w:r>
    </w:p>
    <w:p w14:paraId="15F1F43E" w14:textId="77777777" w:rsidR="00C11353" w:rsidRPr="00213021" w:rsidRDefault="00C11353" w:rsidP="00C11353">
      <w:pPr>
        <w:spacing w:line="312" w:lineRule="auto"/>
        <w:rPr>
          <w:rFonts w:ascii="Calibri" w:hAnsi="Calibri"/>
        </w:rPr>
      </w:pPr>
      <w:r w:rsidRPr="00213021">
        <w:rPr>
          <w:rFonts w:ascii="Calibri" w:hAnsi="Calibri"/>
        </w:rPr>
        <w:t>Signature of Certified Producer</w:t>
      </w:r>
      <w:r w:rsidRPr="00213021">
        <w:rPr>
          <w:rFonts w:ascii="Calibri" w:hAnsi="Calibri"/>
        </w:rPr>
        <w:tab/>
      </w:r>
      <w:r w:rsidRPr="00213021">
        <w:rPr>
          <w:rFonts w:ascii="Calibri" w:hAnsi="Calibri"/>
        </w:rPr>
        <w:tab/>
      </w:r>
      <w:r w:rsidRPr="00213021">
        <w:rPr>
          <w:rFonts w:ascii="Calibri" w:hAnsi="Calibri"/>
        </w:rPr>
        <w:tab/>
      </w:r>
      <w:r w:rsidRPr="00213021">
        <w:rPr>
          <w:rFonts w:ascii="Calibri" w:hAnsi="Calibri"/>
        </w:rPr>
        <w:tab/>
      </w:r>
      <w:r w:rsidRPr="00213021">
        <w:rPr>
          <w:rFonts w:ascii="Calibri" w:hAnsi="Calibri"/>
        </w:rPr>
        <w:tab/>
        <w:t xml:space="preserve">   Date</w:t>
      </w:r>
    </w:p>
    <w:p w14:paraId="1F75B92E" w14:textId="30018ECA" w:rsidR="00213021" w:rsidRDefault="00C11353" w:rsidP="00C11353">
      <w:pPr>
        <w:spacing w:line="312" w:lineRule="auto"/>
        <w:rPr>
          <w:rFonts w:ascii="Calibri" w:hAnsi="Calibri"/>
          <w:i/>
          <w:sz w:val="20"/>
          <w:szCs w:val="20"/>
        </w:rPr>
      </w:pPr>
      <w:r w:rsidRPr="00213021">
        <w:rPr>
          <w:rFonts w:ascii="Calibri" w:hAnsi="Calibri"/>
          <w:i/>
        </w:rPr>
        <w:t xml:space="preserve">Email your application to </w:t>
      </w:r>
      <w:hyperlink r:id="rId5" w:history="1">
        <w:r w:rsidR="00233929" w:rsidRPr="005E3735">
          <w:rPr>
            <w:rStyle w:val="Hyperlink"/>
            <w:rFonts w:ascii="Calibri" w:hAnsi="Calibri"/>
            <w:i/>
          </w:rPr>
          <w:t>info@sfma.net</w:t>
        </w:r>
      </w:hyperlink>
      <w:r w:rsidR="00213021" w:rsidRPr="00213021">
        <w:rPr>
          <w:rFonts w:ascii="Calibri" w:hAnsi="Calibri"/>
          <w:i/>
        </w:rPr>
        <w:t>, fax it to 866-213-6789</w:t>
      </w:r>
      <w:r w:rsidR="003E1853">
        <w:rPr>
          <w:rFonts w:ascii="Calibri" w:hAnsi="Calibri"/>
          <w:i/>
        </w:rPr>
        <w:t xml:space="preserve"> or mail it to </w:t>
      </w:r>
      <w:r w:rsidR="00B1156B">
        <w:rPr>
          <w:rFonts w:ascii="Calibri" w:hAnsi="Calibri"/>
          <w:i/>
        </w:rPr>
        <w:t>SFMA, PO Box 91059</w:t>
      </w:r>
      <w:r w:rsidRPr="00213021">
        <w:rPr>
          <w:rFonts w:ascii="Calibri" w:hAnsi="Calibri"/>
          <w:i/>
        </w:rPr>
        <w:t xml:space="preserve">, </w:t>
      </w:r>
      <w:r w:rsidR="00B1156B">
        <w:rPr>
          <w:rFonts w:ascii="Calibri" w:hAnsi="Calibri"/>
          <w:i/>
        </w:rPr>
        <w:t>Santa Barbara, CA 93190</w:t>
      </w:r>
      <w:r w:rsidR="00155A25">
        <w:rPr>
          <w:rFonts w:ascii="Calibri" w:hAnsi="Calibri"/>
          <w:i/>
        </w:rPr>
        <w:t>.</w:t>
      </w:r>
      <w:r w:rsidRPr="00213021">
        <w:rPr>
          <w:rFonts w:ascii="Calibri" w:hAnsi="Calibri"/>
          <w:i/>
        </w:rPr>
        <w:t xml:space="preserve">  For more informat</w:t>
      </w:r>
      <w:r w:rsidR="00B1156B">
        <w:rPr>
          <w:rFonts w:ascii="Calibri" w:hAnsi="Calibri"/>
          <w:i/>
        </w:rPr>
        <w:t>ion, call</w:t>
      </w:r>
      <w:r w:rsidR="00155A25">
        <w:rPr>
          <w:rFonts w:ascii="Calibri" w:hAnsi="Calibri"/>
          <w:i/>
        </w:rPr>
        <w:t xml:space="preserve"> </w:t>
      </w:r>
      <w:r w:rsidR="00B1156B">
        <w:rPr>
          <w:rFonts w:ascii="Calibri" w:hAnsi="Calibri"/>
          <w:i/>
        </w:rPr>
        <w:t>805-845-6100</w:t>
      </w:r>
      <w:r w:rsidRPr="00213021">
        <w:rPr>
          <w:rFonts w:ascii="Calibri" w:hAnsi="Calibri"/>
          <w:i/>
        </w:rPr>
        <w:t xml:space="preserve">. </w:t>
      </w:r>
    </w:p>
    <w:sectPr w:rsidR="00213021" w:rsidSect="005157E2">
      <w:pgSz w:w="12240" w:h="15840" w:code="1"/>
      <w:pgMar w:top="720" w:right="1440" w:bottom="72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63"/>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TI0MjG1MDO0tDRU0lEKTi0uzszPAykwrAUAsHN27iwAAAA="/>
  </w:docVars>
  <w:rsids>
    <w:rsidRoot w:val="00124DB7"/>
    <w:rsid w:val="0000107D"/>
    <w:rsid w:val="0000185D"/>
    <w:rsid w:val="00001EDA"/>
    <w:rsid w:val="0000271F"/>
    <w:rsid w:val="0000289E"/>
    <w:rsid w:val="000071E5"/>
    <w:rsid w:val="00007A21"/>
    <w:rsid w:val="000102B1"/>
    <w:rsid w:val="00010A9A"/>
    <w:rsid w:val="00010F0D"/>
    <w:rsid w:val="00013B40"/>
    <w:rsid w:val="0001488F"/>
    <w:rsid w:val="00015473"/>
    <w:rsid w:val="00015664"/>
    <w:rsid w:val="000162F0"/>
    <w:rsid w:val="00016711"/>
    <w:rsid w:val="000173F2"/>
    <w:rsid w:val="00017A99"/>
    <w:rsid w:val="00020CF8"/>
    <w:rsid w:val="00023CA6"/>
    <w:rsid w:val="00026279"/>
    <w:rsid w:val="000271E6"/>
    <w:rsid w:val="0003010C"/>
    <w:rsid w:val="00031552"/>
    <w:rsid w:val="00034BA9"/>
    <w:rsid w:val="00035434"/>
    <w:rsid w:val="00042711"/>
    <w:rsid w:val="00043BCC"/>
    <w:rsid w:val="000442B0"/>
    <w:rsid w:val="00044CED"/>
    <w:rsid w:val="00051832"/>
    <w:rsid w:val="00053BE7"/>
    <w:rsid w:val="000543A1"/>
    <w:rsid w:val="000548E7"/>
    <w:rsid w:val="0005506A"/>
    <w:rsid w:val="0005527A"/>
    <w:rsid w:val="00055969"/>
    <w:rsid w:val="000575CA"/>
    <w:rsid w:val="000613DB"/>
    <w:rsid w:val="000617E1"/>
    <w:rsid w:val="00061990"/>
    <w:rsid w:val="000622AA"/>
    <w:rsid w:val="00062B31"/>
    <w:rsid w:val="000636DE"/>
    <w:rsid w:val="00064EC5"/>
    <w:rsid w:val="000661D2"/>
    <w:rsid w:val="00071FDC"/>
    <w:rsid w:val="00072184"/>
    <w:rsid w:val="000734E1"/>
    <w:rsid w:val="0007357D"/>
    <w:rsid w:val="0007373D"/>
    <w:rsid w:val="00074F02"/>
    <w:rsid w:val="00075656"/>
    <w:rsid w:val="00076376"/>
    <w:rsid w:val="00081026"/>
    <w:rsid w:val="00081885"/>
    <w:rsid w:val="0008283B"/>
    <w:rsid w:val="0008332B"/>
    <w:rsid w:val="00086036"/>
    <w:rsid w:val="00087165"/>
    <w:rsid w:val="00087F61"/>
    <w:rsid w:val="000903E3"/>
    <w:rsid w:val="00092497"/>
    <w:rsid w:val="00092948"/>
    <w:rsid w:val="00092AAB"/>
    <w:rsid w:val="0009342D"/>
    <w:rsid w:val="000953DF"/>
    <w:rsid w:val="00095516"/>
    <w:rsid w:val="0009559C"/>
    <w:rsid w:val="000959F8"/>
    <w:rsid w:val="0009653A"/>
    <w:rsid w:val="00096599"/>
    <w:rsid w:val="00096B0E"/>
    <w:rsid w:val="0009747E"/>
    <w:rsid w:val="000A0072"/>
    <w:rsid w:val="000A29E9"/>
    <w:rsid w:val="000A3EDE"/>
    <w:rsid w:val="000A50C9"/>
    <w:rsid w:val="000A6249"/>
    <w:rsid w:val="000A640E"/>
    <w:rsid w:val="000A799E"/>
    <w:rsid w:val="000B0618"/>
    <w:rsid w:val="000B1394"/>
    <w:rsid w:val="000B6184"/>
    <w:rsid w:val="000B61EF"/>
    <w:rsid w:val="000C0228"/>
    <w:rsid w:val="000C1703"/>
    <w:rsid w:val="000C1BB1"/>
    <w:rsid w:val="000C1CA1"/>
    <w:rsid w:val="000C2024"/>
    <w:rsid w:val="000C3C07"/>
    <w:rsid w:val="000C41C6"/>
    <w:rsid w:val="000C5FFB"/>
    <w:rsid w:val="000C6D6B"/>
    <w:rsid w:val="000C6F95"/>
    <w:rsid w:val="000C6FD0"/>
    <w:rsid w:val="000C7EAF"/>
    <w:rsid w:val="000D1024"/>
    <w:rsid w:val="000D4083"/>
    <w:rsid w:val="000D45EF"/>
    <w:rsid w:val="000D4638"/>
    <w:rsid w:val="000D61B9"/>
    <w:rsid w:val="000D7052"/>
    <w:rsid w:val="000E0BD6"/>
    <w:rsid w:val="000E1AC9"/>
    <w:rsid w:val="000E28AA"/>
    <w:rsid w:val="000E55D7"/>
    <w:rsid w:val="000F0969"/>
    <w:rsid w:val="000F0D80"/>
    <w:rsid w:val="000F3AA7"/>
    <w:rsid w:val="000F5216"/>
    <w:rsid w:val="000F6D15"/>
    <w:rsid w:val="000F7CDC"/>
    <w:rsid w:val="000F7FB9"/>
    <w:rsid w:val="00101898"/>
    <w:rsid w:val="001037E2"/>
    <w:rsid w:val="00104647"/>
    <w:rsid w:val="00104688"/>
    <w:rsid w:val="00105007"/>
    <w:rsid w:val="00105BED"/>
    <w:rsid w:val="00106780"/>
    <w:rsid w:val="00110738"/>
    <w:rsid w:val="00110A26"/>
    <w:rsid w:val="00111D7E"/>
    <w:rsid w:val="00112B04"/>
    <w:rsid w:val="0011338E"/>
    <w:rsid w:val="00113C1F"/>
    <w:rsid w:val="00114566"/>
    <w:rsid w:val="00115B78"/>
    <w:rsid w:val="00115D38"/>
    <w:rsid w:val="00116F1C"/>
    <w:rsid w:val="00117C81"/>
    <w:rsid w:val="00120EC9"/>
    <w:rsid w:val="00122288"/>
    <w:rsid w:val="00122666"/>
    <w:rsid w:val="00122B3B"/>
    <w:rsid w:val="00123D92"/>
    <w:rsid w:val="00124258"/>
    <w:rsid w:val="00124DB7"/>
    <w:rsid w:val="001307AB"/>
    <w:rsid w:val="001307B7"/>
    <w:rsid w:val="00131D46"/>
    <w:rsid w:val="00133500"/>
    <w:rsid w:val="001336DC"/>
    <w:rsid w:val="001337C9"/>
    <w:rsid w:val="00135D6C"/>
    <w:rsid w:val="00136064"/>
    <w:rsid w:val="00136192"/>
    <w:rsid w:val="00137EB6"/>
    <w:rsid w:val="001406B8"/>
    <w:rsid w:val="00141A2A"/>
    <w:rsid w:val="00141BDB"/>
    <w:rsid w:val="00142C5E"/>
    <w:rsid w:val="00144D5D"/>
    <w:rsid w:val="001475E0"/>
    <w:rsid w:val="001510D3"/>
    <w:rsid w:val="001511AC"/>
    <w:rsid w:val="00151A97"/>
    <w:rsid w:val="001528A2"/>
    <w:rsid w:val="00153DA0"/>
    <w:rsid w:val="00154A17"/>
    <w:rsid w:val="00154A1A"/>
    <w:rsid w:val="0015557D"/>
    <w:rsid w:val="00155A25"/>
    <w:rsid w:val="0016041E"/>
    <w:rsid w:val="00162EBB"/>
    <w:rsid w:val="001637BC"/>
    <w:rsid w:val="00165510"/>
    <w:rsid w:val="0016623B"/>
    <w:rsid w:val="00170F34"/>
    <w:rsid w:val="00171818"/>
    <w:rsid w:val="0017217F"/>
    <w:rsid w:val="001724F0"/>
    <w:rsid w:val="00173E0F"/>
    <w:rsid w:val="00173F70"/>
    <w:rsid w:val="00174051"/>
    <w:rsid w:val="00174108"/>
    <w:rsid w:val="00174CDB"/>
    <w:rsid w:val="001758BC"/>
    <w:rsid w:val="00176DEE"/>
    <w:rsid w:val="0018078A"/>
    <w:rsid w:val="00181FC5"/>
    <w:rsid w:val="00182D7F"/>
    <w:rsid w:val="001908B7"/>
    <w:rsid w:val="00190BE6"/>
    <w:rsid w:val="00191A8C"/>
    <w:rsid w:val="00191C7A"/>
    <w:rsid w:val="00191EEB"/>
    <w:rsid w:val="001929D7"/>
    <w:rsid w:val="00194233"/>
    <w:rsid w:val="001961B1"/>
    <w:rsid w:val="00196536"/>
    <w:rsid w:val="001A1145"/>
    <w:rsid w:val="001A4651"/>
    <w:rsid w:val="001A5B42"/>
    <w:rsid w:val="001A79F7"/>
    <w:rsid w:val="001B005E"/>
    <w:rsid w:val="001B0B0A"/>
    <w:rsid w:val="001B10B8"/>
    <w:rsid w:val="001B1F61"/>
    <w:rsid w:val="001B24E2"/>
    <w:rsid w:val="001B342E"/>
    <w:rsid w:val="001B3EFC"/>
    <w:rsid w:val="001B44BD"/>
    <w:rsid w:val="001B5A9D"/>
    <w:rsid w:val="001B5F52"/>
    <w:rsid w:val="001B67A9"/>
    <w:rsid w:val="001C2588"/>
    <w:rsid w:val="001C3471"/>
    <w:rsid w:val="001C737E"/>
    <w:rsid w:val="001C748B"/>
    <w:rsid w:val="001C7A48"/>
    <w:rsid w:val="001D0DEA"/>
    <w:rsid w:val="001D1227"/>
    <w:rsid w:val="001D160A"/>
    <w:rsid w:val="001D19D5"/>
    <w:rsid w:val="001D2B95"/>
    <w:rsid w:val="001D2C3E"/>
    <w:rsid w:val="001D44F6"/>
    <w:rsid w:val="001D635D"/>
    <w:rsid w:val="001D65D8"/>
    <w:rsid w:val="001D70D1"/>
    <w:rsid w:val="001E13A7"/>
    <w:rsid w:val="001E3248"/>
    <w:rsid w:val="001E3FE1"/>
    <w:rsid w:val="001E5DA0"/>
    <w:rsid w:val="001E6422"/>
    <w:rsid w:val="001E66A3"/>
    <w:rsid w:val="001F178B"/>
    <w:rsid w:val="001F2622"/>
    <w:rsid w:val="001F293F"/>
    <w:rsid w:val="001F2D32"/>
    <w:rsid w:val="001F347F"/>
    <w:rsid w:val="001F5A97"/>
    <w:rsid w:val="001F618D"/>
    <w:rsid w:val="001F7662"/>
    <w:rsid w:val="00200BA4"/>
    <w:rsid w:val="00202164"/>
    <w:rsid w:val="0020359F"/>
    <w:rsid w:val="0020409C"/>
    <w:rsid w:val="00204BAF"/>
    <w:rsid w:val="00205597"/>
    <w:rsid w:val="00206567"/>
    <w:rsid w:val="00206F81"/>
    <w:rsid w:val="00210C54"/>
    <w:rsid w:val="00210E0E"/>
    <w:rsid w:val="0021179E"/>
    <w:rsid w:val="00211A72"/>
    <w:rsid w:val="00213021"/>
    <w:rsid w:val="002130CF"/>
    <w:rsid w:val="0021404E"/>
    <w:rsid w:val="002200F1"/>
    <w:rsid w:val="00220C50"/>
    <w:rsid w:val="00222942"/>
    <w:rsid w:val="002229AD"/>
    <w:rsid w:val="00222DFF"/>
    <w:rsid w:val="00223B0B"/>
    <w:rsid w:val="00224550"/>
    <w:rsid w:val="002258AD"/>
    <w:rsid w:val="00225F54"/>
    <w:rsid w:val="0023016C"/>
    <w:rsid w:val="002304AF"/>
    <w:rsid w:val="0023307B"/>
    <w:rsid w:val="002331D5"/>
    <w:rsid w:val="00233929"/>
    <w:rsid w:val="00235C7A"/>
    <w:rsid w:val="00235F09"/>
    <w:rsid w:val="002372D4"/>
    <w:rsid w:val="00240073"/>
    <w:rsid w:val="00240907"/>
    <w:rsid w:val="002411E8"/>
    <w:rsid w:val="002425A0"/>
    <w:rsid w:val="0024298D"/>
    <w:rsid w:val="00242E20"/>
    <w:rsid w:val="00244760"/>
    <w:rsid w:val="002466C5"/>
    <w:rsid w:val="00251DE6"/>
    <w:rsid w:val="002549B9"/>
    <w:rsid w:val="00254DA5"/>
    <w:rsid w:val="002552E9"/>
    <w:rsid w:val="002577AD"/>
    <w:rsid w:val="0026174D"/>
    <w:rsid w:val="00263D79"/>
    <w:rsid w:val="00264210"/>
    <w:rsid w:val="002655B3"/>
    <w:rsid w:val="00266D73"/>
    <w:rsid w:val="00267A9D"/>
    <w:rsid w:val="00267D0C"/>
    <w:rsid w:val="00267FD3"/>
    <w:rsid w:val="002715B1"/>
    <w:rsid w:val="00272EED"/>
    <w:rsid w:val="00274AA4"/>
    <w:rsid w:val="0027599F"/>
    <w:rsid w:val="00276E4E"/>
    <w:rsid w:val="00280BAB"/>
    <w:rsid w:val="00280C04"/>
    <w:rsid w:val="002814CA"/>
    <w:rsid w:val="002816F7"/>
    <w:rsid w:val="00283751"/>
    <w:rsid w:val="00284E13"/>
    <w:rsid w:val="00284E7C"/>
    <w:rsid w:val="0028738F"/>
    <w:rsid w:val="00287BBC"/>
    <w:rsid w:val="00290D11"/>
    <w:rsid w:val="00291927"/>
    <w:rsid w:val="00291FEC"/>
    <w:rsid w:val="002920B9"/>
    <w:rsid w:val="002959D3"/>
    <w:rsid w:val="002A2266"/>
    <w:rsid w:val="002A261F"/>
    <w:rsid w:val="002A56A4"/>
    <w:rsid w:val="002A58CB"/>
    <w:rsid w:val="002A5C17"/>
    <w:rsid w:val="002A5E55"/>
    <w:rsid w:val="002A6468"/>
    <w:rsid w:val="002A740D"/>
    <w:rsid w:val="002A7566"/>
    <w:rsid w:val="002B0A83"/>
    <w:rsid w:val="002B0D49"/>
    <w:rsid w:val="002B1B3F"/>
    <w:rsid w:val="002B1B52"/>
    <w:rsid w:val="002B2D3C"/>
    <w:rsid w:val="002B38F7"/>
    <w:rsid w:val="002B5887"/>
    <w:rsid w:val="002B7F9F"/>
    <w:rsid w:val="002C406C"/>
    <w:rsid w:val="002C42D5"/>
    <w:rsid w:val="002C4FDA"/>
    <w:rsid w:val="002C4FED"/>
    <w:rsid w:val="002C513E"/>
    <w:rsid w:val="002C514F"/>
    <w:rsid w:val="002C54C1"/>
    <w:rsid w:val="002C69AB"/>
    <w:rsid w:val="002C6F28"/>
    <w:rsid w:val="002C7D53"/>
    <w:rsid w:val="002D4BEE"/>
    <w:rsid w:val="002D5199"/>
    <w:rsid w:val="002D6110"/>
    <w:rsid w:val="002D62CE"/>
    <w:rsid w:val="002D76E5"/>
    <w:rsid w:val="002D7C09"/>
    <w:rsid w:val="002E2098"/>
    <w:rsid w:val="002E2494"/>
    <w:rsid w:val="002E2695"/>
    <w:rsid w:val="002E5544"/>
    <w:rsid w:val="002E7053"/>
    <w:rsid w:val="002F0D83"/>
    <w:rsid w:val="002F171D"/>
    <w:rsid w:val="002F4E0C"/>
    <w:rsid w:val="002F6C9A"/>
    <w:rsid w:val="00301AA7"/>
    <w:rsid w:val="0030238D"/>
    <w:rsid w:val="003030ED"/>
    <w:rsid w:val="00304679"/>
    <w:rsid w:val="0030568C"/>
    <w:rsid w:val="003077D4"/>
    <w:rsid w:val="00310E51"/>
    <w:rsid w:val="00312020"/>
    <w:rsid w:val="003122FA"/>
    <w:rsid w:val="00312F15"/>
    <w:rsid w:val="00313347"/>
    <w:rsid w:val="003146EA"/>
    <w:rsid w:val="00315ACB"/>
    <w:rsid w:val="0031622D"/>
    <w:rsid w:val="003169FB"/>
    <w:rsid w:val="0031771E"/>
    <w:rsid w:val="00321034"/>
    <w:rsid w:val="00321F76"/>
    <w:rsid w:val="00322EB3"/>
    <w:rsid w:val="0032367E"/>
    <w:rsid w:val="00323819"/>
    <w:rsid w:val="003266AC"/>
    <w:rsid w:val="00327748"/>
    <w:rsid w:val="003328E8"/>
    <w:rsid w:val="0033388B"/>
    <w:rsid w:val="003342F6"/>
    <w:rsid w:val="00334791"/>
    <w:rsid w:val="00335839"/>
    <w:rsid w:val="0034315D"/>
    <w:rsid w:val="00343A79"/>
    <w:rsid w:val="00345507"/>
    <w:rsid w:val="00345BF3"/>
    <w:rsid w:val="00351003"/>
    <w:rsid w:val="00351609"/>
    <w:rsid w:val="00352EB1"/>
    <w:rsid w:val="0035358F"/>
    <w:rsid w:val="00353A33"/>
    <w:rsid w:val="00353EE1"/>
    <w:rsid w:val="00354804"/>
    <w:rsid w:val="003550A7"/>
    <w:rsid w:val="0035522B"/>
    <w:rsid w:val="00356080"/>
    <w:rsid w:val="003560BA"/>
    <w:rsid w:val="0036168F"/>
    <w:rsid w:val="00361818"/>
    <w:rsid w:val="00362BFA"/>
    <w:rsid w:val="00362DDE"/>
    <w:rsid w:val="00363F6E"/>
    <w:rsid w:val="003645EB"/>
    <w:rsid w:val="003652FD"/>
    <w:rsid w:val="00365700"/>
    <w:rsid w:val="00365E07"/>
    <w:rsid w:val="00365E7E"/>
    <w:rsid w:val="00366806"/>
    <w:rsid w:val="00367898"/>
    <w:rsid w:val="00367B8B"/>
    <w:rsid w:val="0037199D"/>
    <w:rsid w:val="00371FC0"/>
    <w:rsid w:val="003740DD"/>
    <w:rsid w:val="00374362"/>
    <w:rsid w:val="00376B90"/>
    <w:rsid w:val="0038024A"/>
    <w:rsid w:val="003802AD"/>
    <w:rsid w:val="00380694"/>
    <w:rsid w:val="003815E0"/>
    <w:rsid w:val="0038184D"/>
    <w:rsid w:val="00381B71"/>
    <w:rsid w:val="003826EA"/>
    <w:rsid w:val="003828C7"/>
    <w:rsid w:val="003831E3"/>
    <w:rsid w:val="00383A67"/>
    <w:rsid w:val="00383B00"/>
    <w:rsid w:val="0038565E"/>
    <w:rsid w:val="003859AC"/>
    <w:rsid w:val="003869B9"/>
    <w:rsid w:val="00390EA5"/>
    <w:rsid w:val="0039261E"/>
    <w:rsid w:val="00393246"/>
    <w:rsid w:val="00393B89"/>
    <w:rsid w:val="0039413A"/>
    <w:rsid w:val="00394ADF"/>
    <w:rsid w:val="00395343"/>
    <w:rsid w:val="003964A7"/>
    <w:rsid w:val="003977FE"/>
    <w:rsid w:val="00397CC2"/>
    <w:rsid w:val="003A06C5"/>
    <w:rsid w:val="003A0DE4"/>
    <w:rsid w:val="003A1EA8"/>
    <w:rsid w:val="003A210E"/>
    <w:rsid w:val="003A2670"/>
    <w:rsid w:val="003A28DC"/>
    <w:rsid w:val="003A316B"/>
    <w:rsid w:val="003A3408"/>
    <w:rsid w:val="003A4D09"/>
    <w:rsid w:val="003A7E72"/>
    <w:rsid w:val="003A7FF4"/>
    <w:rsid w:val="003B10CD"/>
    <w:rsid w:val="003B22E4"/>
    <w:rsid w:val="003B3ABE"/>
    <w:rsid w:val="003B5012"/>
    <w:rsid w:val="003B6B18"/>
    <w:rsid w:val="003B7703"/>
    <w:rsid w:val="003C1A9D"/>
    <w:rsid w:val="003C2F2E"/>
    <w:rsid w:val="003C3517"/>
    <w:rsid w:val="003C3998"/>
    <w:rsid w:val="003C4050"/>
    <w:rsid w:val="003C7484"/>
    <w:rsid w:val="003C7CAE"/>
    <w:rsid w:val="003D11F1"/>
    <w:rsid w:val="003D3FFA"/>
    <w:rsid w:val="003D4349"/>
    <w:rsid w:val="003D591C"/>
    <w:rsid w:val="003D664F"/>
    <w:rsid w:val="003D788D"/>
    <w:rsid w:val="003D7B83"/>
    <w:rsid w:val="003D7BF0"/>
    <w:rsid w:val="003D7CE4"/>
    <w:rsid w:val="003E1853"/>
    <w:rsid w:val="003E23E5"/>
    <w:rsid w:val="003F1057"/>
    <w:rsid w:val="003F1063"/>
    <w:rsid w:val="003F1392"/>
    <w:rsid w:val="003F22F2"/>
    <w:rsid w:val="003F2477"/>
    <w:rsid w:val="003F3C67"/>
    <w:rsid w:val="003F64DC"/>
    <w:rsid w:val="00400645"/>
    <w:rsid w:val="00401354"/>
    <w:rsid w:val="00402B2E"/>
    <w:rsid w:val="004032B6"/>
    <w:rsid w:val="00403800"/>
    <w:rsid w:val="0040548B"/>
    <w:rsid w:val="00405D07"/>
    <w:rsid w:val="00407DFA"/>
    <w:rsid w:val="00410F44"/>
    <w:rsid w:val="004124EB"/>
    <w:rsid w:val="00413B87"/>
    <w:rsid w:val="00414E50"/>
    <w:rsid w:val="00416701"/>
    <w:rsid w:val="00420641"/>
    <w:rsid w:val="004207F4"/>
    <w:rsid w:val="00421611"/>
    <w:rsid w:val="00421E4A"/>
    <w:rsid w:val="00423056"/>
    <w:rsid w:val="0042464C"/>
    <w:rsid w:val="00425154"/>
    <w:rsid w:val="00426A38"/>
    <w:rsid w:val="004274E0"/>
    <w:rsid w:val="00427B18"/>
    <w:rsid w:val="00427B87"/>
    <w:rsid w:val="0043185A"/>
    <w:rsid w:val="00431E59"/>
    <w:rsid w:val="00432089"/>
    <w:rsid w:val="0043234D"/>
    <w:rsid w:val="00432975"/>
    <w:rsid w:val="00432CFD"/>
    <w:rsid w:val="00433957"/>
    <w:rsid w:val="00433B23"/>
    <w:rsid w:val="00434914"/>
    <w:rsid w:val="004350BD"/>
    <w:rsid w:val="004356EB"/>
    <w:rsid w:val="00436929"/>
    <w:rsid w:val="00436F7E"/>
    <w:rsid w:val="00441379"/>
    <w:rsid w:val="004435F3"/>
    <w:rsid w:val="0044399E"/>
    <w:rsid w:val="00445A10"/>
    <w:rsid w:val="00445F29"/>
    <w:rsid w:val="004464EC"/>
    <w:rsid w:val="00447018"/>
    <w:rsid w:val="00451362"/>
    <w:rsid w:val="00451DC2"/>
    <w:rsid w:val="00451E58"/>
    <w:rsid w:val="0045257C"/>
    <w:rsid w:val="004530FE"/>
    <w:rsid w:val="004535FA"/>
    <w:rsid w:val="00455DEB"/>
    <w:rsid w:val="00457242"/>
    <w:rsid w:val="0046150F"/>
    <w:rsid w:val="00462272"/>
    <w:rsid w:val="00462437"/>
    <w:rsid w:val="004626E6"/>
    <w:rsid w:val="0046318B"/>
    <w:rsid w:val="004636B7"/>
    <w:rsid w:val="0046427D"/>
    <w:rsid w:val="00464395"/>
    <w:rsid w:val="004659FA"/>
    <w:rsid w:val="00465D3E"/>
    <w:rsid w:val="00465E07"/>
    <w:rsid w:val="0046661B"/>
    <w:rsid w:val="004671F7"/>
    <w:rsid w:val="00467D62"/>
    <w:rsid w:val="00475F38"/>
    <w:rsid w:val="004769F5"/>
    <w:rsid w:val="00477A2A"/>
    <w:rsid w:val="00477C0C"/>
    <w:rsid w:val="004811E4"/>
    <w:rsid w:val="00481502"/>
    <w:rsid w:val="0048175F"/>
    <w:rsid w:val="00482693"/>
    <w:rsid w:val="004829A7"/>
    <w:rsid w:val="00483564"/>
    <w:rsid w:val="004866FD"/>
    <w:rsid w:val="004868CD"/>
    <w:rsid w:val="0048758E"/>
    <w:rsid w:val="0048770F"/>
    <w:rsid w:val="004906DC"/>
    <w:rsid w:val="004909C1"/>
    <w:rsid w:val="00491FB8"/>
    <w:rsid w:val="00494B6A"/>
    <w:rsid w:val="0049542E"/>
    <w:rsid w:val="00495B24"/>
    <w:rsid w:val="00495C88"/>
    <w:rsid w:val="00496223"/>
    <w:rsid w:val="0049655D"/>
    <w:rsid w:val="00497C99"/>
    <w:rsid w:val="004A00AA"/>
    <w:rsid w:val="004A0600"/>
    <w:rsid w:val="004A141A"/>
    <w:rsid w:val="004A2306"/>
    <w:rsid w:val="004A25DD"/>
    <w:rsid w:val="004A29D0"/>
    <w:rsid w:val="004A73EC"/>
    <w:rsid w:val="004A7F7A"/>
    <w:rsid w:val="004A7FD8"/>
    <w:rsid w:val="004B15BC"/>
    <w:rsid w:val="004B1C30"/>
    <w:rsid w:val="004B2E42"/>
    <w:rsid w:val="004B2E5B"/>
    <w:rsid w:val="004B3D5B"/>
    <w:rsid w:val="004B443B"/>
    <w:rsid w:val="004B5CBD"/>
    <w:rsid w:val="004B63B2"/>
    <w:rsid w:val="004B6A18"/>
    <w:rsid w:val="004B6A80"/>
    <w:rsid w:val="004B6EA2"/>
    <w:rsid w:val="004B7733"/>
    <w:rsid w:val="004C1760"/>
    <w:rsid w:val="004C1DE9"/>
    <w:rsid w:val="004C7880"/>
    <w:rsid w:val="004D02BA"/>
    <w:rsid w:val="004D0D5A"/>
    <w:rsid w:val="004D2738"/>
    <w:rsid w:val="004D4ABF"/>
    <w:rsid w:val="004D4E18"/>
    <w:rsid w:val="004D6803"/>
    <w:rsid w:val="004D781A"/>
    <w:rsid w:val="004D7BF6"/>
    <w:rsid w:val="004E1A01"/>
    <w:rsid w:val="004E1A9D"/>
    <w:rsid w:val="004E2BA7"/>
    <w:rsid w:val="004E2C26"/>
    <w:rsid w:val="004E46B0"/>
    <w:rsid w:val="004E4B8C"/>
    <w:rsid w:val="004E5F0D"/>
    <w:rsid w:val="004E63C1"/>
    <w:rsid w:val="004E6B33"/>
    <w:rsid w:val="004F1A35"/>
    <w:rsid w:val="004F1AB4"/>
    <w:rsid w:val="004F20FC"/>
    <w:rsid w:val="004F2DCB"/>
    <w:rsid w:val="004F4450"/>
    <w:rsid w:val="004F4BF6"/>
    <w:rsid w:val="004F51DE"/>
    <w:rsid w:val="004F66A3"/>
    <w:rsid w:val="005001BE"/>
    <w:rsid w:val="005012FC"/>
    <w:rsid w:val="005019AA"/>
    <w:rsid w:val="00501A3D"/>
    <w:rsid w:val="00503ADA"/>
    <w:rsid w:val="0050483A"/>
    <w:rsid w:val="00505DE3"/>
    <w:rsid w:val="00505EC6"/>
    <w:rsid w:val="00506A52"/>
    <w:rsid w:val="00507D29"/>
    <w:rsid w:val="00507EC2"/>
    <w:rsid w:val="00511E06"/>
    <w:rsid w:val="00512232"/>
    <w:rsid w:val="00513E10"/>
    <w:rsid w:val="005144C5"/>
    <w:rsid w:val="005157E2"/>
    <w:rsid w:val="005168FF"/>
    <w:rsid w:val="0051720F"/>
    <w:rsid w:val="005172D0"/>
    <w:rsid w:val="00517CAF"/>
    <w:rsid w:val="005202A5"/>
    <w:rsid w:val="0052050A"/>
    <w:rsid w:val="00522056"/>
    <w:rsid w:val="00522ADC"/>
    <w:rsid w:val="00522BBE"/>
    <w:rsid w:val="00523FB7"/>
    <w:rsid w:val="00524C77"/>
    <w:rsid w:val="005263F6"/>
    <w:rsid w:val="00527085"/>
    <w:rsid w:val="005321B0"/>
    <w:rsid w:val="00532F6D"/>
    <w:rsid w:val="005340F1"/>
    <w:rsid w:val="00542A3C"/>
    <w:rsid w:val="0054441B"/>
    <w:rsid w:val="0054628C"/>
    <w:rsid w:val="005539FB"/>
    <w:rsid w:val="00554A37"/>
    <w:rsid w:val="00555BB0"/>
    <w:rsid w:val="00560689"/>
    <w:rsid w:val="00563386"/>
    <w:rsid w:val="0056356B"/>
    <w:rsid w:val="00564654"/>
    <w:rsid w:val="00565E95"/>
    <w:rsid w:val="00571BF2"/>
    <w:rsid w:val="00572F01"/>
    <w:rsid w:val="00572F55"/>
    <w:rsid w:val="00573AB5"/>
    <w:rsid w:val="00573BFB"/>
    <w:rsid w:val="00574423"/>
    <w:rsid w:val="00574AE7"/>
    <w:rsid w:val="00575811"/>
    <w:rsid w:val="00575E9E"/>
    <w:rsid w:val="005766DB"/>
    <w:rsid w:val="00576C31"/>
    <w:rsid w:val="00577FD6"/>
    <w:rsid w:val="0058123D"/>
    <w:rsid w:val="005817A2"/>
    <w:rsid w:val="0058307A"/>
    <w:rsid w:val="00583B31"/>
    <w:rsid w:val="0058612A"/>
    <w:rsid w:val="005865B2"/>
    <w:rsid w:val="00591968"/>
    <w:rsid w:val="00591F1E"/>
    <w:rsid w:val="005926E0"/>
    <w:rsid w:val="0059283C"/>
    <w:rsid w:val="00596417"/>
    <w:rsid w:val="00596AD9"/>
    <w:rsid w:val="005976BE"/>
    <w:rsid w:val="0059789C"/>
    <w:rsid w:val="005A101E"/>
    <w:rsid w:val="005A2EBD"/>
    <w:rsid w:val="005A3D44"/>
    <w:rsid w:val="005A4BF4"/>
    <w:rsid w:val="005A72A5"/>
    <w:rsid w:val="005B077E"/>
    <w:rsid w:val="005B3EB8"/>
    <w:rsid w:val="005B52EF"/>
    <w:rsid w:val="005B5D66"/>
    <w:rsid w:val="005B6BAF"/>
    <w:rsid w:val="005B7DDE"/>
    <w:rsid w:val="005C0217"/>
    <w:rsid w:val="005C0AB8"/>
    <w:rsid w:val="005C180F"/>
    <w:rsid w:val="005C35E3"/>
    <w:rsid w:val="005C6DD9"/>
    <w:rsid w:val="005D01EC"/>
    <w:rsid w:val="005D2406"/>
    <w:rsid w:val="005D2AD1"/>
    <w:rsid w:val="005D3642"/>
    <w:rsid w:val="005D4B78"/>
    <w:rsid w:val="005D500E"/>
    <w:rsid w:val="005D579F"/>
    <w:rsid w:val="005D5A30"/>
    <w:rsid w:val="005E0BD3"/>
    <w:rsid w:val="005E3077"/>
    <w:rsid w:val="005F002A"/>
    <w:rsid w:val="005F0EC1"/>
    <w:rsid w:val="005F19D2"/>
    <w:rsid w:val="005F2134"/>
    <w:rsid w:val="005F250E"/>
    <w:rsid w:val="005F26E0"/>
    <w:rsid w:val="005F3158"/>
    <w:rsid w:val="005F5253"/>
    <w:rsid w:val="005F6790"/>
    <w:rsid w:val="005F6D18"/>
    <w:rsid w:val="005F6E79"/>
    <w:rsid w:val="005F7251"/>
    <w:rsid w:val="006019C8"/>
    <w:rsid w:val="006028F6"/>
    <w:rsid w:val="006034E1"/>
    <w:rsid w:val="0060415D"/>
    <w:rsid w:val="00604276"/>
    <w:rsid w:val="006058C9"/>
    <w:rsid w:val="00605E68"/>
    <w:rsid w:val="0060789E"/>
    <w:rsid w:val="0061139C"/>
    <w:rsid w:val="00611F6D"/>
    <w:rsid w:val="006127A5"/>
    <w:rsid w:val="00612C33"/>
    <w:rsid w:val="0061349E"/>
    <w:rsid w:val="00613779"/>
    <w:rsid w:val="00613E81"/>
    <w:rsid w:val="00615B98"/>
    <w:rsid w:val="00615E66"/>
    <w:rsid w:val="0061688C"/>
    <w:rsid w:val="006173B9"/>
    <w:rsid w:val="006177AA"/>
    <w:rsid w:val="006246BA"/>
    <w:rsid w:val="006256A6"/>
    <w:rsid w:val="00625829"/>
    <w:rsid w:val="006258A2"/>
    <w:rsid w:val="0062599C"/>
    <w:rsid w:val="00625AE3"/>
    <w:rsid w:val="00625BF7"/>
    <w:rsid w:val="0062683F"/>
    <w:rsid w:val="00631662"/>
    <w:rsid w:val="006320C8"/>
    <w:rsid w:val="006324B7"/>
    <w:rsid w:val="006341AA"/>
    <w:rsid w:val="0063486F"/>
    <w:rsid w:val="00635963"/>
    <w:rsid w:val="00641DFC"/>
    <w:rsid w:val="0064302C"/>
    <w:rsid w:val="0064445A"/>
    <w:rsid w:val="0064482A"/>
    <w:rsid w:val="00644982"/>
    <w:rsid w:val="006450EE"/>
    <w:rsid w:val="00645193"/>
    <w:rsid w:val="00645A39"/>
    <w:rsid w:val="00646C9B"/>
    <w:rsid w:val="00646F14"/>
    <w:rsid w:val="006506C9"/>
    <w:rsid w:val="00653058"/>
    <w:rsid w:val="00653D9E"/>
    <w:rsid w:val="0065497F"/>
    <w:rsid w:val="00654F72"/>
    <w:rsid w:val="0065766A"/>
    <w:rsid w:val="00657729"/>
    <w:rsid w:val="006607C2"/>
    <w:rsid w:val="00662B10"/>
    <w:rsid w:val="006633BD"/>
    <w:rsid w:val="00663DFB"/>
    <w:rsid w:val="00665D8B"/>
    <w:rsid w:val="00667363"/>
    <w:rsid w:val="006726A2"/>
    <w:rsid w:val="00674C67"/>
    <w:rsid w:val="006756BB"/>
    <w:rsid w:val="00676AEB"/>
    <w:rsid w:val="00677197"/>
    <w:rsid w:val="00680166"/>
    <w:rsid w:val="00680A76"/>
    <w:rsid w:val="006810A4"/>
    <w:rsid w:val="00681542"/>
    <w:rsid w:val="00681D2F"/>
    <w:rsid w:val="00682A9D"/>
    <w:rsid w:val="006837C3"/>
    <w:rsid w:val="0068409B"/>
    <w:rsid w:val="00684F3C"/>
    <w:rsid w:val="00684FF9"/>
    <w:rsid w:val="00685B61"/>
    <w:rsid w:val="006867A9"/>
    <w:rsid w:val="00690F90"/>
    <w:rsid w:val="0069247B"/>
    <w:rsid w:val="00693A5F"/>
    <w:rsid w:val="00696CF0"/>
    <w:rsid w:val="006A102E"/>
    <w:rsid w:val="006A2293"/>
    <w:rsid w:val="006A320E"/>
    <w:rsid w:val="006A501F"/>
    <w:rsid w:val="006A5310"/>
    <w:rsid w:val="006A53D1"/>
    <w:rsid w:val="006A5CB8"/>
    <w:rsid w:val="006A5DDD"/>
    <w:rsid w:val="006A663F"/>
    <w:rsid w:val="006A7684"/>
    <w:rsid w:val="006B1CD6"/>
    <w:rsid w:val="006B1E29"/>
    <w:rsid w:val="006B1E77"/>
    <w:rsid w:val="006B2014"/>
    <w:rsid w:val="006B26FD"/>
    <w:rsid w:val="006B3EAD"/>
    <w:rsid w:val="006B3EC6"/>
    <w:rsid w:val="006B63C7"/>
    <w:rsid w:val="006B710E"/>
    <w:rsid w:val="006C03CE"/>
    <w:rsid w:val="006C1AC5"/>
    <w:rsid w:val="006C2375"/>
    <w:rsid w:val="006C23C1"/>
    <w:rsid w:val="006C6D6F"/>
    <w:rsid w:val="006D0091"/>
    <w:rsid w:val="006D0259"/>
    <w:rsid w:val="006D041E"/>
    <w:rsid w:val="006D0437"/>
    <w:rsid w:val="006D1ACF"/>
    <w:rsid w:val="006D3414"/>
    <w:rsid w:val="006D3951"/>
    <w:rsid w:val="006D42CF"/>
    <w:rsid w:val="006D57C8"/>
    <w:rsid w:val="006D6A76"/>
    <w:rsid w:val="006D73F0"/>
    <w:rsid w:val="006E2570"/>
    <w:rsid w:val="006E37D6"/>
    <w:rsid w:val="006E6804"/>
    <w:rsid w:val="006E6991"/>
    <w:rsid w:val="006E6A65"/>
    <w:rsid w:val="006E7A3B"/>
    <w:rsid w:val="006F134E"/>
    <w:rsid w:val="006F2501"/>
    <w:rsid w:val="006F292E"/>
    <w:rsid w:val="006F2BBE"/>
    <w:rsid w:val="006F34CD"/>
    <w:rsid w:val="006F50BE"/>
    <w:rsid w:val="006F5BB0"/>
    <w:rsid w:val="006F68BA"/>
    <w:rsid w:val="006F70C3"/>
    <w:rsid w:val="006F7403"/>
    <w:rsid w:val="006F7CF2"/>
    <w:rsid w:val="006F7FA9"/>
    <w:rsid w:val="0070306B"/>
    <w:rsid w:val="0070434E"/>
    <w:rsid w:val="00706AEB"/>
    <w:rsid w:val="00710633"/>
    <w:rsid w:val="00710F01"/>
    <w:rsid w:val="0071316B"/>
    <w:rsid w:val="007135C5"/>
    <w:rsid w:val="00715214"/>
    <w:rsid w:val="007212D3"/>
    <w:rsid w:val="00721F8B"/>
    <w:rsid w:val="007220DB"/>
    <w:rsid w:val="0072214D"/>
    <w:rsid w:val="007228DB"/>
    <w:rsid w:val="007235BD"/>
    <w:rsid w:val="00723857"/>
    <w:rsid w:val="007252C6"/>
    <w:rsid w:val="007257C3"/>
    <w:rsid w:val="00725CBD"/>
    <w:rsid w:val="00726433"/>
    <w:rsid w:val="007269C1"/>
    <w:rsid w:val="00726A9B"/>
    <w:rsid w:val="007272E9"/>
    <w:rsid w:val="00727AE4"/>
    <w:rsid w:val="00730487"/>
    <w:rsid w:val="0073198E"/>
    <w:rsid w:val="00733306"/>
    <w:rsid w:val="007339B0"/>
    <w:rsid w:val="00733EF8"/>
    <w:rsid w:val="007342FA"/>
    <w:rsid w:val="00735166"/>
    <w:rsid w:val="00735DE4"/>
    <w:rsid w:val="00735F4A"/>
    <w:rsid w:val="0073734E"/>
    <w:rsid w:val="0074111A"/>
    <w:rsid w:val="00742A7E"/>
    <w:rsid w:val="007437A7"/>
    <w:rsid w:val="007464AF"/>
    <w:rsid w:val="007470DA"/>
    <w:rsid w:val="00747429"/>
    <w:rsid w:val="007501BD"/>
    <w:rsid w:val="00750EC4"/>
    <w:rsid w:val="0075150E"/>
    <w:rsid w:val="00754C3F"/>
    <w:rsid w:val="00757310"/>
    <w:rsid w:val="0076251C"/>
    <w:rsid w:val="00765646"/>
    <w:rsid w:val="00765832"/>
    <w:rsid w:val="007706DB"/>
    <w:rsid w:val="00770F12"/>
    <w:rsid w:val="00771EB8"/>
    <w:rsid w:val="00772244"/>
    <w:rsid w:val="00772867"/>
    <w:rsid w:val="00773451"/>
    <w:rsid w:val="0077425F"/>
    <w:rsid w:val="007742B6"/>
    <w:rsid w:val="00774583"/>
    <w:rsid w:val="007752A6"/>
    <w:rsid w:val="007762E9"/>
    <w:rsid w:val="00776F5C"/>
    <w:rsid w:val="0078126A"/>
    <w:rsid w:val="007821DB"/>
    <w:rsid w:val="007858CF"/>
    <w:rsid w:val="00785C95"/>
    <w:rsid w:val="0078658F"/>
    <w:rsid w:val="00786D22"/>
    <w:rsid w:val="00791569"/>
    <w:rsid w:val="00792A8C"/>
    <w:rsid w:val="00793540"/>
    <w:rsid w:val="007944C7"/>
    <w:rsid w:val="007950F0"/>
    <w:rsid w:val="00795167"/>
    <w:rsid w:val="0079537B"/>
    <w:rsid w:val="007959AB"/>
    <w:rsid w:val="00797928"/>
    <w:rsid w:val="007979B7"/>
    <w:rsid w:val="007A0D24"/>
    <w:rsid w:val="007A1077"/>
    <w:rsid w:val="007A3534"/>
    <w:rsid w:val="007A3A6B"/>
    <w:rsid w:val="007A4638"/>
    <w:rsid w:val="007A5A99"/>
    <w:rsid w:val="007A6000"/>
    <w:rsid w:val="007A702C"/>
    <w:rsid w:val="007B177E"/>
    <w:rsid w:val="007B2DBA"/>
    <w:rsid w:val="007B31CC"/>
    <w:rsid w:val="007B36D1"/>
    <w:rsid w:val="007B628F"/>
    <w:rsid w:val="007C180E"/>
    <w:rsid w:val="007C1DF0"/>
    <w:rsid w:val="007C2390"/>
    <w:rsid w:val="007C25D1"/>
    <w:rsid w:val="007D0865"/>
    <w:rsid w:val="007D41C8"/>
    <w:rsid w:val="007E0046"/>
    <w:rsid w:val="007E3DE3"/>
    <w:rsid w:val="007E3DE7"/>
    <w:rsid w:val="007E3F70"/>
    <w:rsid w:val="007E4437"/>
    <w:rsid w:val="007E5CB7"/>
    <w:rsid w:val="007E6C7B"/>
    <w:rsid w:val="007E6EEC"/>
    <w:rsid w:val="007F37FF"/>
    <w:rsid w:val="007F3CDA"/>
    <w:rsid w:val="007F4E22"/>
    <w:rsid w:val="007F58AD"/>
    <w:rsid w:val="00800C0D"/>
    <w:rsid w:val="00800EDE"/>
    <w:rsid w:val="00802783"/>
    <w:rsid w:val="00804200"/>
    <w:rsid w:val="00804AD9"/>
    <w:rsid w:val="00804B61"/>
    <w:rsid w:val="00806285"/>
    <w:rsid w:val="00806B60"/>
    <w:rsid w:val="00806FCB"/>
    <w:rsid w:val="00807606"/>
    <w:rsid w:val="0081199C"/>
    <w:rsid w:val="008125F6"/>
    <w:rsid w:val="008128F8"/>
    <w:rsid w:val="00812DD3"/>
    <w:rsid w:val="008140FB"/>
    <w:rsid w:val="008145F7"/>
    <w:rsid w:val="008146A1"/>
    <w:rsid w:val="00815B44"/>
    <w:rsid w:val="00816DF1"/>
    <w:rsid w:val="0082282D"/>
    <w:rsid w:val="00823A17"/>
    <w:rsid w:val="00825FFB"/>
    <w:rsid w:val="00826AA9"/>
    <w:rsid w:val="0083178A"/>
    <w:rsid w:val="008317EF"/>
    <w:rsid w:val="00831D3E"/>
    <w:rsid w:val="0083270D"/>
    <w:rsid w:val="00836778"/>
    <w:rsid w:val="00836A0C"/>
    <w:rsid w:val="00840FC7"/>
    <w:rsid w:val="00842841"/>
    <w:rsid w:val="00842BB5"/>
    <w:rsid w:val="00844401"/>
    <w:rsid w:val="008454EF"/>
    <w:rsid w:val="008466A9"/>
    <w:rsid w:val="00846700"/>
    <w:rsid w:val="00851C21"/>
    <w:rsid w:val="008526C5"/>
    <w:rsid w:val="00852D07"/>
    <w:rsid w:val="00853934"/>
    <w:rsid w:val="0085443C"/>
    <w:rsid w:val="008544DF"/>
    <w:rsid w:val="00855900"/>
    <w:rsid w:val="008564EA"/>
    <w:rsid w:val="00856905"/>
    <w:rsid w:val="00857D00"/>
    <w:rsid w:val="00861F72"/>
    <w:rsid w:val="008627D5"/>
    <w:rsid w:val="00863D43"/>
    <w:rsid w:val="00864192"/>
    <w:rsid w:val="00864FB1"/>
    <w:rsid w:val="0086709C"/>
    <w:rsid w:val="00867E11"/>
    <w:rsid w:val="008716E4"/>
    <w:rsid w:val="00872494"/>
    <w:rsid w:val="00875742"/>
    <w:rsid w:val="00875B58"/>
    <w:rsid w:val="00875D88"/>
    <w:rsid w:val="008770BD"/>
    <w:rsid w:val="00877699"/>
    <w:rsid w:val="00877CD8"/>
    <w:rsid w:val="00877FC8"/>
    <w:rsid w:val="00880354"/>
    <w:rsid w:val="00881117"/>
    <w:rsid w:val="00881B42"/>
    <w:rsid w:val="00881E76"/>
    <w:rsid w:val="00884EE8"/>
    <w:rsid w:val="00885798"/>
    <w:rsid w:val="00886EB8"/>
    <w:rsid w:val="0088739D"/>
    <w:rsid w:val="00890E1D"/>
    <w:rsid w:val="0089346B"/>
    <w:rsid w:val="008964E0"/>
    <w:rsid w:val="008974CC"/>
    <w:rsid w:val="008A0A54"/>
    <w:rsid w:val="008A1954"/>
    <w:rsid w:val="008A2BB6"/>
    <w:rsid w:val="008A2CD8"/>
    <w:rsid w:val="008A3703"/>
    <w:rsid w:val="008A384B"/>
    <w:rsid w:val="008A410C"/>
    <w:rsid w:val="008A45B2"/>
    <w:rsid w:val="008A467F"/>
    <w:rsid w:val="008A63C7"/>
    <w:rsid w:val="008A70E0"/>
    <w:rsid w:val="008A781C"/>
    <w:rsid w:val="008B0178"/>
    <w:rsid w:val="008B1108"/>
    <w:rsid w:val="008B27CF"/>
    <w:rsid w:val="008B4AD1"/>
    <w:rsid w:val="008B5B2E"/>
    <w:rsid w:val="008C0193"/>
    <w:rsid w:val="008C0524"/>
    <w:rsid w:val="008C0DF3"/>
    <w:rsid w:val="008C1040"/>
    <w:rsid w:val="008C12C9"/>
    <w:rsid w:val="008C1FB5"/>
    <w:rsid w:val="008C2162"/>
    <w:rsid w:val="008C31DA"/>
    <w:rsid w:val="008C3279"/>
    <w:rsid w:val="008C7592"/>
    <w:rsid w:val="008C79F6"/>
    <w:rsid w:val="008D1159"/>
    <w:rsid w:val="008D1776"/>
    <w:rsid w:val="008D21D7"/>
    <w:rsid w:val="008D43F0"/>
    <w:rsid w:val="008D5462"/>
    <w:rsid w:val="008D6C3B"/>
    <w:rsid w:val="008E0372"/>
    <w:rsid w:val="008E06E4"/>
    <w:rsid w:val="008E0F99"/>
    <w:rsid w:val="008E2DBE"/>
    <w:rsid w:val="008E4039"/>
    <w:rsid w:val="008E718D"/>
    <w:rsid w:val="008E7752"/>
    <w:rsid w:val="008F17B1"/>
    <w:rsid w:val="008F459F"/>
    <w:rsid w:val="008F58F9"/>
    <w:rsid w:val="008F72C1"/>
    <w:rsid w:val="00900B4A"/>
    <w:rsid w:val="009034D9"/>
    <w:rsid w:val="00905073"/>
    <w:rsid w:val="00905111"/>
    <w:rsid w:val="009052FB"/>
    <w:rsid w:val="00907B8F"/>
    <w:rsid w:val="0091133B"/>
    <w:rsid w:val="00913186"/>
    <w:rsid w:val="00913A3E"/>
    <w:rsid w:val="0091557A"/>
    <w:rsid w:val="009157C9"/>
    <w:rsid w:val="009171E5"/>
    <w:rsid w:val="00922FA7"/>
    <w:rsid w:val="009266FD"/>
    <w:rsid w:val="00930F83"/>
    <w:rsid w:val="00931040"/>
    <w:rsid w:val="00933A41"/>
    <w:rsid w:val="009345C0"/>
    <w:rsid w:val="00934A13"/>
    <w:rsid w:val="00934A46"/>
    <w:rsid w:val="00934D9C"/>
    <w:rsid w:val="00936AE8"/>
    <w:rsid w:val="009377F5"/>
    <w:rsid w:val="00941B9D"/>
    <w:rsid w:val="00941EB4"/>
    <w:rsid w:val="00945A34"/>
    <w:rsid w:val="009532ED"/>
    <w:rsid w:val="00953A6F"/>
    <w:rsid w:val="00954DA1"/>
    <w:rsid w:val="00954F96"/>
    <w:rsid w:val="009550DF"/>
    <w:rsid w:val="009560E3"/>
    <w:rsid w:val="009564B3"/>
    <w:rsid w:val="0095677A"/>
    <w:rsid w:val="00956D7D"/>
    <w:rsid w:val="00961470"/>
    <w:rsid w:val="00961CE6"/>
    <w:rsid w:val="009623B7"/>
    <w:rsid w:val="00963B34"/>
    <w:rsid w:val="00964F5E"/>
    <w:rsid w:val="0096607E"/>
    <w:rsid w:val="00966399"/>
    <w:rsid w:val="00971180"/>
    <w:rsid w:val="00973C62"/>
    <w:rsid w:val="009757DE"/>
    <w:rsid w:val="00980AA4"/>
    <w:rsid w:val="009810D2"/>
    <w:rsid w:val="00981D1F"/>
    <w:rsid w:val="009824D0"/>
    <w:rsid w:val="00982A73"/>
    <w:rsid w:val="00982A87"/>
    <w:rsid w:val="009832AD"/>
    <w:rsid w:val="0098354A"/>
    <w:rsid w:val="009842A3"/>
    <w:rsid w:val="00984BB5"/>
    <w:rsid w:val="00986025"/>
    <w:rsid w:val="00987C72"/>
    <w:rsid w:val="00991151"/>
    <w:rsid w:val="00992D7F"/>
    <w:rsid w:val="009937B0"/>
    <w:rsid w:val="00993C6D"/>
    <w:rsid w:val="00994F13"/>
    <w:rsid w:val="00995700"/>
    <w:rsid w:val="0099755E"/>
    <w:rsid w:val="009A0567"/>
    <w:rsid w:val="009A2B8D"/>
    <w:rsid w:val="009A323B"/>
    <w:rsid w:val="009A350D"/>
    <w:rsid w:val="009A358C"/>
    <w:rsid w:val="009A3B69"/>
    <w:rsid w:val="009A4FA2"/>
    <w:rsid w:val="009A62D6"/>
    <w:rsid w:val="009A6D09"/>
    <w:rsid w:val="009A6DC1"/>
    <w:rsid w:val="009A6E62"/>
    <w:rsid w:val="009A7DDE"/>
    <w:rsid w:val="009B00FA"/>
    <w:rsid w:val="009B3795"/>
    <w:rsid w:val="009B39A0"/>
    <w:rsid w:val="009B5BE5"/>
    <w:rsid w:val="009B5E5D"/>
    <w:rsid w:val="009B5F25"/>
    <w:rsid w:val="009B6394"/>
    <w:rsid w:val="009B6B2F"/>
    <w:rsid w:val="009B6D0F"/>
    <w:rsid w:val="009B6DE8"/>
    <w:rsid w:val="009B70FD"/>
    <w:rsid w:val="009C0937"/>
    <w:rsid w:val="009C111A"/>
    <w:rsid w:val="009C2F5C"/>
    <w:rsid w:val="009C31E4"/>
    <w:rsid w:val="009C3B85"/>
    <w:rsid w:val="009C4819"/>
    <w:rsid w:val="009C4D06"/>
    <w:rsid w:val="009C5BFB"/>
    <w:rsid w:val="009D0870"/>
    <w:rsid w:val="009D253C"/>
    <w:rsid w:val="009D2CE3"/>
    <w:rsid w:val="009D357F"/>
    <w:rsid w:val="009D4214"/>
    <w:rsid w:val="009D5901"/>
    <w:rsid w:val="009D6554"/>
    <w:rsid w:val="009D7B5C"/>
    <w:rsid w:val="009D7C1B"/>
    <w:rsid w:val="009D7C4D"/>
    <w:rsid w:val="009E0196"/>
    <w:rsid w:val="009E0B4A"/>
    <w:rsid w:val="009E0DD0"/>
    <w:rsid w:val="009E34A8"/>
    <w:rsid w:val="009E465E"/>
    <w:rsid w:val="009E6597"/>
    <w:rsid w:val="009E6AF4"/>
    <w:rsid w:val="009E79DF"/>
    <w:rsid w:val="009F0907"/>
    <w:rsid w:val="009F206F"/>
    <w:rsid w:val="009F358E"/>
    <w:rsid w:val="009F3700"/>
    <w:rsid w:val="009F4D65"/>
    <w:rsid w:val="009F4E01"/>
    <w:rsid w:val="009F6503"/>
    <w:rsid w:val="009F65FA"/>
    <w:rsid w:val="00A00969"/>
    <w:rsid w:val="00A01452"/>
    <w:rsid w:val="00A01E05"/>
    <w:rsid w:val="00A026DB"/>
    <w:rsid w:val="00A03AD7"/>
    <w:rsid w:val="00A04BEE"/>
    <w:rsid w:val="00A07A70"/>
    <w:rsid w:val="00A07E2E"/>
    <w:rsid w:val="00A121B3"/>
    <w:rsid w:val="00A134C6"/>
    <w:rsid w:val="00A152FE"/>
    <w:rsid w:val="00A16866"/>
    <w:rsid w:val="00A20A31"/>
    <w:rsid w:val="00A245EC"/>
    <w:rsid w:val="00A2617A"/>
    <w:rsid w:val="00A26913"/>
    <w:rsid w:val="00A2728E"/>
    <w:rsid w:val="00A27525"/>
    <w:rsid w:val="00A30C36"/>
    <w:rsid w:val="00A32A28"/>
    <w:rsid w:val="00A34D2D"/>
    <w:rsid w:val="00A353A8"/>
    <w:rsid w:val="00A37768"/>
    <w:rsid w:val="00A378E6"/>
    <w:rsid w:val="00A43433"/>
    <w:rsid w:val="00A43568"/>
    <w:rsid w:val="00A43951"/>
    <w:rsid w:val="00A44EB0"/>
    <w:rsid w:val="00A451F3"/>
    <w:rsid w:val="00A45D3D"/>
    <w:rsid w:val="00A47004"/>
    <w:rsid w:val="00A474D1"/>
    <w:rsid w:val="00A47923"/>
    <w:rsid w:val="00A47974"/>
    <w:rsid w:val="00A50380"/>
    <w:rsid w:val="00A514EC"/>
    <w:rsid w:val="00A520E8"/>
    <w:rsid w:val="00A52DED"/>
    <w:rsid w:val="00A54118"/>
    <w:rsid w:val="00A55555"/>
    <w:rsid w:val="00A55590"/>
    <w:rsid w:val="00A55914"/>
    <w:rsid w:val="00A569F0"/>
    <w:rsid w:val="00A60D2F"/>
    <w:rsid w:val="00A61F0A"/>
    <w:rsid w:val="00A620C6"/>
    <w:rsid w:val="00A629FD"/>
    <w:rsid w:val="00A62C07"/>
    <w:rsid w:val="00A63354"/>
    <w:rsid w:val="00A641AC"/>
    <w:rsid w:val="00A653EB"/>
    <w:rsid w:val="00A6656E"/>
    <w:rsid w:val="00A66715"/>
    <w:rsid w:val="00A66BB1"/>
    <w:rsid w:val="00A66E0B"/>
    <w:rsid w:val="00A7043F"/>
    <w:rsid w:val="00A74559"/>
    <w:rsid w:val="00A75225"/>
    <w:rsid w:val="00A75701"/>
    <w:rsid w:val="00A77173"/>
    <w:rsid w:val="00A77212"/>
    <w:rsid w:val="00A772CF"/>
    <w:rsid w:val="00A774DA"/>
    <w:rsid w:val="00A826FD"/>
    <w:rsid w:val="00A83BCE"/>
    <w:rsid w:val="00A83ED3"/>
    <w:rsid w:val="00A84022"/>
    <w:rsid w:val="00A84A31"/>
    <w:rsid w:val="00A850DE"/>
    <w:rsid w:val="00A859F4"/>
    <w:rsid w:val="00A85F86"/>
    <w:rsid w:val="00A86155"/>
    <w:rsid w:val="00A86435"/>
    <w:rsid w:val="00A904EF"/>
    <w:rsid w:val="00A94309"/>
    <w:rsid w:val="00A94ECA"/>
    <w:rsid w:val="00A94F1B"/>
    <w:rsid w:val="00A950C8"/>
    <w:rsid w:val="00A95E26"/>
    <w:rsid w:val="00A96B28"/>
    <w:rsid w:val="00A97137"/>
    <w:rsid w:val="00A97EB0"/>
    <w:rsid w:val="00AA36ED"/>
    <w:rsid w:val="00AA451D"/>
    <w:rsid w:val="00AA51AE"/>
    <w:rsid w:val="00AB2753"/>
    <w:rsid w:val="00AB2DB9"/>
    <w:rsid w:val="00AB460A"/>
    <w:rsid w:val="00AB50CB"/>
    <w:rsid w:val="00AB5C46"/>
    <w:rsid w:val="00AB6A5E"/>
    <w:rsid w:val="00AB79F3"/>
    <w:rsid w:val="00AC0649"/>
    <w:rsid w:val="00AC0BD8"/>
    <w:rsid w:val="00AC1E31"/>
    <w:rsid w:val="00AC3494"/>
    <w:rsid w:val="00AC50F5"/>
    <w:rsid w:val="00AC68D2"/>
    <w:rsid w:val="00AC73A2"/>
    <w:rsid w:val="00AC777E"/>
    <w:rsid w:val="00AC7F0D"/>
    <w:rsid w:val="00AD2B6B"/>
    <w:rsid w:val="00AD3764"/>
    <w:rsid w:val="00AD3B5F"/>
    <w:rsid w:val="00AD44A3"/>
    <w:rsid w:val="00AD52F9"/>
    <w:rsid w:val="00AD5FED"/>
    <w:rsid w:val="00AD7238"/>
    <w:rsid w:val="00AD736A"/>
    <w:rsid w:val="00AE24D7"/>
    <w:rsid w:val="00AE270B"/>
    <w:rsid w:val="00AE2E7B"/>
    <w:rsid w:val="00AE3194"/>
    <w:rsid w:val="00AE64AD"/>
    <w:rsid w:val="00AE728A"/>
    <w:rsid w:val="00AF0C3C"/>
    <w:rsid w:val="00AF3D7A"/>
    <w:rsid w:val="00AF5951"/>
    <w:rsid w:val="00AF7E95"/>
    <w:rsid w:val="00AF7ECD"/>
    <w:rsid w:val="00B00ABA"/>
    <w:rsid w:val="00B01917"/>
    <w:rsid w:val="00B02ACF"/>
    <w:rsid w:val="00B02F5A"/>
    <w:rsid w:val="00B0543C"/>
    <w:rsid w:val="00B05DD5"/>
    <w:rsid w:val="00B076A1"/>
    <w:rsid w:val="00B07EB5"/>
    <w:rsid w:val="00B1156B"/>
    <w:rsid w:val="00B11B9A"/>
    <w:rsid w:val="00B13911"/>
    <w:rsid w:val="00B1454A"/>
    <w:rsid w:val="00B146DC"/>
    <w:rsid w:val="00B14999"/>
    <w:rsid w:val="00B15D8F"/>
    <w:rsid w:val="00B15E6E"/>
    <w:rsid w:val="00B17B62"/>
    <w:rsid w:val="00B21ACB"/>
    <w:rsid w:val="00B2257E"/>
    <w:rsid w:val="00B22645"/>
    <w:rsid w:val="00B23D15"/>
    <w:rsid w:val="00B244FB"/>
    <w:rsid w:val="00B248B2"/>
    <w:rsid w:val="00B24B7B"/>
    <w:rsid w:val="00B24C1D"/>
    <w:rsid w:val="00B25398"/>
    <w:rsid w:val="00B2562C"/>
    <w:rsid w:val="00B25B4D"/>
    <w:rsid w:val="00B25D49"/>
    <w:rsid w:val="00B2619B"/>
    <w:rsid w:val="00B26FCE"/>
    <w:rsid w:val="00B27992"/>
    <w:rsid w:val="00B30DF0"/>
    <w:rsid w:val="00B313D0"/>
    <w:rsid w:val="00B31782"/>
    <w:rsid w:val="00B342DC"/>
    <w:rsid w:val="00B35033"/>
    <w:rsid w:val="00B35F9E"/>
    <w:rsid w:val="00B36938"/>
    <w:rsid w:val="00B4066E"/>
    <w:rsid w:val="00B432DF"/>
    <w:rsid w:val="00B46427"/>
    <w:rsid w:val="00B4731D"/>
    <w:rsid w:val="00B51522"/>
    <w:rsid w:val="00B539EE"/>
    <w:rsid w:val="00B53FD3"/>
    <w:rsid w:val="00B55CF5"/>
    <w:rsid w:val="00B56B73"/>
    <w:rsid w:val="00B614F7"/>
    <w:rsid w:val="00B61869"/>
    <w:rsid w:val="00B6353A"/>
    <w:rsid w:val="00B63D89"/>
    <w:rsid w:val="00B63FC3"/>
    <w:rsid w:val="00B66744"/>
    <w:rsid w:val="00B70073"/>
    <w:rsid w:val="00B72679"/>
    <w:rsid w:val="00B72AE4"/>
    <w:rsid w:val="00B72CAC"/>
    <w:rsid w:val="00B72D04"/>
    <w:rsid w:val="00B73854"/>
    <w:rsid w:val="00B73F1F"/>
    <w:rsid w:val="00B746AE"/>
    <w:rsid w:val="00B749DA"/>
    <w:rsid w:val="00B75200"/>
    <w:rsid w:val="00B7613E"/>
    <w:rsid w:val="00B768D9"/>
    <w:rsid w:val="00B76EC9"/>
    <w:rsid w:val="00B7778B"/>
    <w:rsid w:val="00B77DB0"/>
    <w:rsid w:val="00B77DC4"/>
    <w:rsid w:val="00B805F8"/>
    <w:rsid w:val="00B80857"/>
    <w:rsid w:val="00B81AAD"/>
    <w:rsid w:val="00B828CE"/>
    <w:rsid w:val="00B82D52"/>
    <w:rsid w:val="00B85089"/>
    <w:rsid w:val="00B86A99"/>
    <w:rsid w:val="00B86FBB"/>
    <w:rsid w:val="00B904E6"/>
    <w:rsid w:val="00B91835"/>
    <w:rsid w:val="00B91C52"/>
    <w:rsid w:val="00B923C3"/>
    <w:rsid w:val="00B927AF"/>
    <w:rsid w:val="00B93A78"/>
    <w:rsid w:val="00B94BA7"/>
    <w:rsid w:val="00B959DD"/>
    <w:rsid w:val="00B95C0A"/>
    <w:rsid w:val="00B96F52"/>
    <w:rsid w:val="00B972B3"/>
    <w:rsid w:val="00B97642"/>
    <w:rsid w:val="00BA1171"/>
    <w:rsid w:val="00BA1A6E"/>
    <w:rsid w:val="00BA3290"/>
    <w:rsid w:val="00BA36FA"/>
    <w:rsid w:val="00BA489B"/>
    <w:rsid w:val="00BA4E20"/>
    <w:rsid w:val="00BA67C4"/>
    <w:rsid w:val="00BA6AE0"/>
    <w:rsid w:val="00BA6F5D"/>
    <w:rsid w:val="00BA7CB4"/>
    <w:rsid w:val="00BB2DE3"/>
    <w:rsid w:val="00BB43E9"/>
    <w:rsid w:val="00BB79E5"/>
    <w:rsid w:val="00BC0363"/>
    <w:rsid w:val="00BC1D7B"/>
    <w:rsid w:val="00BC22BC"/>
    <w:rsid w:val="00BC34AE"/>
    <w:rsid w:val="00BC36D5"/>
    <w:rsid w:val="00BC3CD6"/>
    <w:rsid w:val="00BC569D"/>
    <w:rsid w:val="00BC6E60"/>
    <w:rsid w:val="00BD04EC"/>
    <w:rsid w:val="00BD0B51"/>
    <w:rsid w:val="00BD262D"/>
    <w:rsid w:val="00BD6181"/>
    <w:rsid w:val="00BD788D"/>
    <w:rsid w:val="00BE06A8"/>
    <w:rsid w:val="00BE0F4D"/>
    <w:rsid w:val="00BE1BC2"/>
    <w:rsid w:val="00BE3182"/>
    <w:rsid w:val="00BE4748"/>
    <w:rsid w:val="00BE4ECF"/>
    <w:rsid w:val="00BE65F4"/>
    <w:rsid w:val="00BF1035"/>
    <w:rsid w:val="00BF1B2A"/>
    <w:rsid w:val="00BF30FF"/>
    <w:rsid w:val="00BF4166"/>
    <w:rsid w:val="00BF5674"/>
    <w:rsid w:val="00BF601F"/>
    <w:rsid w:val="00BF7261"/>
    <w:rsid w:val="00BF7580"/>
    <w:rsid w:val="00BF77EA"/>
    <w:rsid w:val="00C00FEC"/>
    <w:rsid w:val="00C02DAE"/>
    <w:rsid w:val="00C03622"/>
    <w:rsid w:val="00C039C6"/>
    <w:rsid w:val="00C0476C"/>
    <w:rsid w:val="00C05726"/>
    <w:rsid w:val="00C06D3E"/>
    <w:rsid w:val="00C07F97"/>
    <w:rsid w:val="00C10DF8"/>
    <w:rsid w:val="00C11353"/>
    <w:rsid w:val="00C16942"/>
    <w:rsid w:val="00C16F9C"/>
    <w:rsid w:val="00C21687"/>
    <w:rsid w:val="00C21916"/>
    <w:rsid w:val="00C21EF1"/>
    <w:rsid w:val="00C24558"/>
    <w:rsid w:val="00C26307"/>
    <w:rsid w:val="00C264DD"/>
    <w:rsid w:val="00C320EB"/>
    <w:rsid w:val="00C32EAE"/>
    <w:rsid w:val="00C348E8"/>
    <w:rsid w:val="00C34942"/>
    <w:rsid w:val="00C35A49"/>
    <w:rsid w:val="00C35E79"/>
    <w:rsid w:val="00C36584"/>
    <w:rsid w:val="00C36719"/>
    <w:rsid w:val="00C406D5"/>
    <w:rsid w:val="00C408B0"/>
    <w:rsid w:val="00C423EF"/>
    <w:rsid w:val="00C42CEB"/>
    <w:rsid w:val="00C43984"/>
    <w:rsid w:val="00C44ADD"/>
    <w:rsid w:val="00C4540C"/>
    <w:rsid w:val="00C45BD4"/>
    <w:rsid w:val="00C46558"/>
    <w:rsid w:val="00C50684"/>
    <w:rsid w:val="00C51667"/>
    <w:rsid w:val="00C53620"/>
    <w:rsid w:val="00C53E0F"/>
    <w:rsid w:val="00C54E50"/>
    <w:rsid w:val="00C55ECF"/>
    <w:rsid w:val="00C66120"/>
    <w:rsid w:val="00C70389"/>
    <w:rsid w:val="00C73EB2"/>
    <w:rsid w:val="00C74002"/>
    <w:rsid w:val="00C74425"/>
    <w:rsid w:val="00C75B6F"/>
    <w:rsid w:val="00C80C2F"/>
    <w:rsid w:val="00C8134B"/>
    <w:rsid w:val="00C827C9"/>
    <w:rsid w:val="00C82A46"/>
    <w:rsid w:val="00C8490A"/>
    <w:rsid w:val="00C86A2F"/>
    <w:rsid w:val="00C87AA0"/>
    <w:rsid w:val="00C87AB2"/>
    <w:rsid w:val="00C87DD1"/>
    <w:rsid w:val="00C900F7"/>
    <w:rsid w:val="00C90FD7"/>
    <w:rsid w:val="00C9155F"/>
    <w:rsid w:val="00C91EC6"/>
    <w:rsid w:val="00C92BDC"/>
    <w:rsid w:val="00C93D94"/>
    <w:rsid w:val="00C95E0A"/>
    <w:rsid w:val="00C961B7"/>
    <w:rsid w:val="00C96D67"/>
    <w:rsid w:val="00C96EAC"/>
    <w:rsid w:val="00CA0355"/>
    <w:rsid w:val="00CA1727"/>
    <w:rsid w:val="00CA5B33"/>
    <w:rsid w:val="00CA5C04"/>
    <w:rsid w:val="00CB043C"/>
    <w:rsid w:val="00CB1E02"/>
    <w:rsid w:val="00CB3CF6"/>
    <w:rsid w:val="00CB4F55"/>
    <w:rsid w:val="00CB6677"/>
    <w:rsid w:val="00CB7435"/>
    <w:rsid w:val="00CB7C6D"/>
    <w:rsid w:val="00CC011E"/>
    <w:rsid w:val="00CC0A18"/>
    <w:rsid w:val="00CC0ACA"/>
    <w:rsid w:val="00CC1D54"/>
    <w:rsid w:val="00CC50CA"/>
    <w:rsid w:val="00CC6322"/>
    <w:rsid w:val="00CC7200"/>
    <w:rsid w:val="00CC755E"/>
    <w:rsid w:val="00CD008C"/>
    <w:rsid w:val="00CD452C"/>
    <w:rsid w:val="00CD459C"/>
    <w:rsid w:val="00CD4B6F"/>
    <w:rsid w:val="00CD6A79"/>
    <w:rsid w:val="00CD6AD2"/>
    <w:rsid w:val="00CD75F1"/>
    <w:rsid w:val="00CD7BA5"/>
    <w:rsid w:val="00CE0235"/>
    <w:rsid w:val="00CE026F"/>
    <w:rsid w:val="00CE0914"/>
    <w:rsid w:val="00CE0BE2"/>
    <w:rsid w:val="00CE23C0"/>
    <w:rsid w:val="00CE289C"/>
    <w:rsid w:val="00CE2E0A"/>
    <w:rsid w:val="00CE2E11"/>
    <w:rsid w:val="00CE36DE"/>
    <w:rsid w:val="00CE56A0"/>
    <w:rsid w:val="00CE6D51"/>
    <w:rsid w:val="00CE6FA5"/>
    <w:rsid w:val="00CE7327"/>
    <w:rsid w:val="00CE7E3E"/>
    <w:rsid w:val="00CF133D"/>
    <w:rsid w:val="00CF143E"/>
    <w:rsid w:val="00CF1E30"/>
    <w:rsid w:val="00CF2169"/>
    <w:rsid w:val="00CF26D2"/>
    <w:rsid w:val="00CF3C76"/>
    <w:rsid w:val="00CF4012"/>
    <w:rsid w:val="00CF4D2A"/>
    <w:rsid w:val="00CF6F09"/>
    <w:rsid w:val="00CF7AA3"/>
    <w:rsid w:val="00D00915"/>
    <w:rsid w:val="00D022BE"/>
    <w:rsid w:val="00D025A5"/>
    <w:rsid w:val="00D02A03"/>
    <w:rsid w:val="00D031ED"/>
    <w:rsid w:val="00D05BCB"/>
    <w:rsid w:val="00D06708"/>
    <w:rsid w:val="00D07EF2"/>
    <w:rsid w:val="00D10263"/>
    <w:rsid w:val="00D10AF2"/>
    <w:rsid w:val="00D10DBE"/>
    <w:rsid w:val="00D118D8"/>
    <w:rsid w:val="00D11DCC"/>
    <w:rsid w:val="00D12402"/>
    <w:rsid w:val="00D12F74"/>
    <w:rsid w:val="00D12FE3"/>
    <w:rsid w:val="00D132FC"/>
    <w:rsid w:val="00D13A6E"/>
    <w:rsid w:val="00D13EDA"/>
    <w:rsid w:val="00D14EF6"/>
    <w:rsid w:val="00D15608"/>
    <w:rsid w:val="00D158DE"/>
    <w:rsid w:val="00D17BD6"/>
    <w:rsid w:val="00D20C2D"/>
    <w:rsid w:val="00D20DFC"/>
    <w:rsid w:val="00D21AC7"/>
    <w:rsid w:val="00D24349"/>
    <w:rsid w:val="00D24D31"/>
    <w:rsid w:val="00D26818"/>
    <w:rsid w:val="00D27266"/>
    <w:rsid w:val="00D30211"/>
    <w:rsid w:val="00D32108"/>
    <w:rsid w:val="00D32150"/>
    <w:rsid w:val="00D32A0E"/>
    <w:rsid w:val="00D374E1"/>
    <w:rsid w:val="00D37FF2"/>
    <w:rsid w:val="00D40D92"/>
    <w:rsid w:val="00D40E21"/>
    <w:rsid w:val="00D416D2"/>
    <w:rsid w:val="00D41F85"/>
    <w:rsid w:val="00D42195"/>
    <w:rsid w:val="00D46D6B"/>
    <w:rsid w:val="00D478EC"/>
    <w:rsid w:val="00D479AC"/>
    <w:rsid w:val="00D51166"/>
    <w:rsid w:val="00D51EC6"/>
    <w:rsid w:val="00D53B48"/>
    <w:rsid w:val="00D54723"/>
    <w:rsid w:val="00D551D7"/>
    <w:rsid w:val="00D55705"/>
    <w:rsid w:val="00D567F5"/>
    <w:rsid w:val="00D572B7"/>
    <w:rsid w:val="00D57AA4"/>
    <w:rsid w:val="00D57CCE"/>
    <w:rsid w:val="00D60F0E"/>
    <w:rsid w:val="00D6369A"/>
    <w:rsid w:val="00D66E88"/>
    <w:rsid w:val="00D677F5"/>
    <w:rsid w:val="00D7021C"/>
    <w:rsid w:val="00D71493"/>
    <w:rsid w:val="00D717F8"/>
    <w:rsid w:val="00D719A2"/>
    <w:rsid w:val="00D71AC7"/>
    <w:rsid w:val="00D7476C"/>
    <w:rsid w:val="00D74908"/>
    <w:rsid w:val="00D7697A"/>
    <w:rsid w:val="00D76FD6"/>
    <w:rsid w:val="00D7766F"/>
    <w:rsid w:val="00D77F13"/>
    <w:rsid w:val="00D802EC"/>
    <w:rsid w:val="00D8199B"/>
    <w:rsid w:val="00D8214A"/>
    <w:rsid w:val="00D83057"/>
    <w:rsid w:val="00D849CF"/>
    <w:rsid w:val="00D858F9"/>
    <w:rsid w:val="00D86ADC"/>
    <w:rsid w:val="00D87F63"/>
    <w:rsid w:val="00D91CD5"/>
    <w:rsid w:val="00D94172"/>
    <w:rsid w:val="00D95071"/>
    <w:rsid w:val="00D95480"/>
    <w:rsid w:val="00DA1436"/>
    <w:rsid w:val="00DA16B0"/>
    <w:rsid w:val="00DA1756"/>
    <w:rsid w:val="00DA18A5"/>
    <w:rsid w:val="00DA20CB"/>
    <w:rsid w:val="00DA3979"/>
    <w:rsid w:val="00DA4682"/>
    <w:rsid w:val="00DA4A78"/>
    <w:rsid w:val="00DA4CE9"/>
    <w:rsid w:val="00DB0438"/>
    <w:rsid w:val="00DB05A3"/>
    <w:rsid w:val="00DB06DA"/>
    <w:rsid w:val="00DB084B"/>
    <w:rsid w:val="00DB13E3"/>
    <w:rsid w:val="00DB1AAB"/>
    <w:rsid w:val="00DB21FB"/>
    <w:rsid w:val="00DB263B"/>
    <w:rsid w:val="00DB668A"/>
    <w:rsid w:val="00DB7ACC"/>
    <w:rsid w:val="00DC1729"/>
    <w:rsid w:val="00DC24B9"/>
    <w:rsid w:val="00DC4550"/>
    <w:rsid w:val="00DC476E"/>
    <w:rsid w:val="00DC49FD"/>
    <w:rsid w:val="00DC4C2D"/>
    <w:rsid w:val="00DC6E72"/>
    <w:rsid w:val="00DC72FC"/>
    <w:rsid w:val="00DD0809"/>
    <w:rsid w:val="00DD14D1"/>
    <w:rsid w:val="00DD1777"/>
    <w:rsid w:val="00DD2180"/>
    <w:rsid w:val="00DD2806"/>
    <w:rsid w:val="00DD2B30"/>
    <w:rsid w:val="00DD2E31"/>
    <w:rsid w:val="00DD4A82"/>
    <w:rsid w:val="00DD53FC"/>
    <w:rsid w:val="00DD640E"/>
    <w:rsid w:val="00DE08B1"/>
    <w:rsid w:val="00DE2345"/>
    <w:rsid w:val="00DE3E1A"/>
    <w:rsid w:val="00DE3FF0"/>
    <w:rsid w:val="00DE4A5F"/>
    <w:rsid w:val="00DE4AD8"/>
    <w:rsid w:val="00DE6E6F"/>
    <w:rsid w:val="00DE749B"/>
    <w:rsid w:val="00DE7D69"/>
    <w:rsid w:val="00DF575B"/>
    <w:rsid w:val="00E0171F"/>
    <w:rsid w:val="00E01B8D"/>
    <w:rsid w:val="00E029E0"/>
    <w:rsid w:val="00E0436A"/>
    <w:rsid w:val="00E04618"/>
    <w:rsid w:val="00E062D4"/>
    <w:rsid w:val="00E0660C"/>
    <w:rsid w:val="00E070BA"/>
    <w:rsid w:val="00E10787"/>
    <w:rsid w:val="00E12484"/>
    <w:rsid w:val="00E127D4"/>
    <w:rsid w:val="00E1282C"/>
    <w:rsid w:val="00E129AC"/>
    <w:rsid w:val="00E140C8"/>
    <w:rsid w:val="00E149D7"/>
    <w:rsid w:val="00E14D98"/>
    <w:rsid w:val="00E15745"/>
    <w:rsid w:val="00E17128"/>
    <w:rsid w:val="00E20717"/>
    <w:rsid w:val="00E2283F"/>
    <w:rsid w:val="00E22949"/>
    <w:rsid w:val="00E229F4"/>
    <w:rsid w:val="00E23FA4"/>
    <w:rsid w:val="00E24943"/>
    <w:rsid w:val="00E24AFD"/>
    <w:rsid w:val="00E256FB"/>
    <w:rsid w:val="00E259B0"/>
    <w:rsid w:val="00E328D0"/>
    <w:rsid w:val="00E328EF"/>
    <w:rsid w:val="00E33699"/>
    <w:rsid w:val="00E33737"/>
    <w:rsid w:val="00E337CB"/>
    <w:rsid w:val="00E345E7"/>
    <w:rsid w:val="00E35BD3"/>
    <w:rsid w:val="00E361C6"/>
    <w:rsid w:val="00E372BE"/>
    <w:rsid w:val="00E37809"/>
    <w:rsid w:val="00E379E9"/>
    <w:rsid w:val="00E40732"/>
    <w:rsid w:val="00E4196F"/>
    <w:rsid w:val="00E41C6B"/>
    <w:rsid w:val="00E423FF"/>
    <w:rsid w:val="00E4435B"/>
    <w:rsid w:val="00E44655"/>
    <w:rsid w:val="00E456E6"/>
    <w:rsid w:val="00E4572D"/>
    <w:rsid w:val="00E4605C"/>
    <w:rsid w:val="00E4663A"/>
    <w:rsid w:val="00E474E7"/>
    <w:rsid w:val="00E518F8"/>
    <w:rsid w:val="00E5193C"/>
    <w:rsid w:val="00E51EDE"/>
    <w:rsid w:val="00E525F0"/>
    <w:rsid w:val="00E537FD"/>
    <w:rsid w:val="00E542E3"/>
    <w:rsid w:val="00E54817"/>
    <w:rsid w:val="00E54885"/>
    <w:rsid w:val="00E54ED4"/>
    <w:rsid w:val="00E5591B"/>
    <w:rsid w:val="00E559C8"/>
    <w:rsid w:val="00E578DC"/>
    <w:rsid w:val="00E60B18"/>
    <w:rsid w:val="00E62938"/>
    <w:rsid w:val="00E63ED6"/>
    <w:rsid w:val="00E641FF"/>
    <w:rsid w:val="00E646E9"/>
    <w:rsid w:val="00E679E0"/>
    <w:rsid w:val="00E67B45"/>
    <w:rsid w:val="00E70CB2"/>
    <w:rsid w:val="00E70F1F"/>
    <w:rsid w:val="00E71FDB"/>
    <w:rsid w:val="00E72869"/>
    <w:rsid w:val="00E73683"/>
    <w:rsid w:val="00E74409"/>
    <w:rsid w:val="00E74831"/>
    <w:rsid w:val="00E759EC"/>
    <w:rsid w:val="00E76124"/>
    <w:rsid w:val="00E761B9"/>
    <w:rsid w:val="00E8051B"/>
    <w:rsid w:val="00E81548"/>
    <w:rsid w:val="00E82061"/>
    <w:rsid w:val="00E82BE5"/>
    <w:rsid w:val="00E84525"/>
    <w:rsid w:val="00E84BC6"/>
    <w:rsid w:val="00E8516A"/>
    <w:rsid w:val="00E85872"/>
    <w:rsid w:val="00E861DA"/>
    <w:rsid w:val="00E876F4"/>
    <w:rsid w:val="00E87716"/>
    <w:rsid w:val="00E918D5"/>
    <w:rsid w:val="00E92639"/>
    <w:rsid w:val="00E92AA3"/>
    <w:rsid w:val="00E931CF"/>
    <w:rsid w:val="00E940AC"/>
    <w:rsid w:val="00E947AE"/>
    <w:rsid w:val="00E94E44"/>
    <w:rsid w:val="00E95532"/>
    <w:rsid w:val="00E97325"/>
    <w:rsid w:val="00E97496"/>
    <w:rsid w:val="00E97B11"/>
    <w:rsid w:val="00E97D39"/>
    <w:rsid w:val="00EA27E3"/>
    <w:rsid w:val="00EA31C7"/>
    <w:rsid w:val="00EA5ACE"/>
    <w:rsid w:val="00EA65F1"/>
    <w:rsid w:val="00EA67CA"/>
    <w:rsid w:val="00EA786A"/>
    <w:rsid w:val="00EB02EF"/>
    <w:rsid w:val="00EB05C4"/>
    <w:rsid w:val="00EB0C6E"/>
    <w:rsid w:val="00EB0E06"/>
    <w:rsid w:val="00EB450F"/>
    <w:rsid w:val="00EB47B8"/>
    <w:rsid w:val="00EB4FAD"/>
    <w:rsid w:val="00EC4F24"/>
    <w:rsid w:val="00EC6951"/>
    <w:rsid w:val="00EC6964"/>
    <w:rsid w:val="00EC6E64"/>
    <w:rsid w:val="00EC789C"/>
    <w:rsid w:val="00ED089B"/>
    <w:rsid w:val="00ED2F62"/>
    <w:rsid w:val="00ED3233"/>
    <w:rsid w:val="00ED4082"/>
    <w:rsid w:val="00ED5E5B"/>
    <w:rsid w:val="00EE066F"/>
    <w:rsid w:val="00EE1BD9"/>
    <w:rsid w:val="00EE1C75"/>
    <w:rsid w:val="00EE2FCB"/>
    <w:rsid w:val="00EE5CEB"/>
    <w:rsid w:val="00EE6063"/>
    <w:rsid w:val="00EE668E"/>
    <w:rsid w:val="00EE7BDB"/>
    <w:rsid w:val="00EE7D38"/>
    <w:rsid w:val="00EF0166"/>
    <w:rsid w:val="00EF0A5A"/>
    <w:rsid w:val="00EF2B41"/>
    <w:rsid w:val="00EF2DAB"/>
    <w:rsid w:val="00EF490F"/>
    <w:rsid w:val="00EF7BAB"/>
    <w:rsid w:val="00F00B38"/>
    <w:rsid w:val="00F01845"/>
    <w:rsid w:val="00F03A03"/>
    <w:rsid w:val="00F04BD3"/>
    <w:rsid w:val="00F04D40"/>
    <w:rsid w:val="00F0608E"/>
    <w:rsid w:val="00F065A1"/>
    <w:rsid w:val="00F1153A"/>
    <w:rsid w:val="00F118CC"/>
    <w:rsid w:val="00F12B64"/>
    <w:rsid w:val="00F139D8"/>
    <w:rsid w:val="00F13C0B"/>
    <w:rsid w:val="00F14AE2"/>
    <w:rsid w:val="00F14B93"/>
    <w:rsid w:val="00F178CB"/>
    <w:rsid w:val="00F20D18"/>
    <w:rsid w:val="00F2193F"/>
    <w:rsid w:val="00F21C59"/>
    <w:rsid w:val="00F22330"/>
    <w:rsid w:val="00F22409"/>
    <w:rsid w:val="00F231DD"/>
    <w:rsid w:val="00F233D8"/>
    <w:rsid w:val="00F23AFA"/>
    <w:rsid w:val="00F26742"/>
    <w:rsid w:val="00F270E1"/>
    <w:rsid w:val="00F27AFD"/>
    <w:rsid w:val="00F300BE"/>
    <w:rsid w:val="00F306E9"/>
    <w:rsid w:val="00F30A2C"/>
    <w:rsid w:val="00F310B3"/>
    <w:rsid w:val="00F357BB"/>
    <w:rsid w:val="00F35E22"/>
    <w:rsid w:val="00F36426"/>
    <w:rsid w:val="00F36802"/>
    <w:rsid w:val="00F3680C"/>
    <w:rsid w:val="00F370BF"/>
    <w:rsid w:val="00F37C4E"/>
    <w:rsid w:val="00F43778"/>
    <w:rsid w:val="00F44B7F"/>
    <w:rsid w:val="00F46042"/>
    <w:rsid w:val="00F46EAD"/>
    <w:rsid w:val="00F50122"/>
    <w:rsid w:val="00F52EB2"/>
    <w:rsid w:val="00F54D4F"/>
    <w:rsid w:val="00F574F3"/>
    <w:rsid w:val="00F609D9"/>
    <w:rsid w:val="00F62747"/>
    <w:rsid w:val="00F6512F"/>
    <w:rsid w:val="00F65CBB"/>
    <w:rsid w:val="00F666B5"/>
    <w:rsid w:val="00F66D22"/>
    <w:rsid w:val="00F66F52"/>
    <w:rsid w:val="00F71A8B"/>
    <w:rsid w:val="00F71AA0"/>
    <w:rsid w:val="00F720C7"/>
    <w:rsid w:val="00F7309F"/>
    <w:rsid w:val="00F735EB"/>
    <w:rsid w:val="00F741CE"/>
    <w:rsid w:val="00F747B9"/>
    <w:rsid w:val="00F773C7"/>
    <w:rsid w:val="00F84DD5"/>
    <w:rsid w:val="00F87E09"/>
    <w:rsid w:val="00F87FE0"/>
    <w:rsid w:val="00F90806"/>
    <w:rsid w:val="00F925B8"/>
    <w:rsid w:val="00F93830"/>
    <w:rsid w:val="00F93EDF"/>
    <w:rsid w:val="00F97E33"/>
    <w:rsid w:val="00FA01E4"/>
    <w:rsid w:val="00FA04C4"/>
    <w:rsid w:val="00FA0C61"/>
    <w:rsid w:val="00FA26B6"/>
    <w:rsid w:val="00FA2E21"/>
    <w:rsid w:val="00FA7C95"/>
    <w:rsid w:val="00FB2672"/>
    <w:rsid w:val="00FB3A6D"/>
    <w:rsid w:val="00FB6132"/>
    <w:rsid w:val="00FB7DE2"/>
    <w:rsid w:val="00FC0806"/>
    <w:rsid w:val="00FC0FA1"/>
    <w:rsid w:val="00FC2113"/>
    <w:rsid w:val="00FC3EB2"/>
    <w:rsid w:val="00FC7940"/>
    <w:rsid w:val="00FD01FD"/>
    <w:rsid w:val="00FD139F"/>
    <w:rsid w:val="00FD1F94"/>
    <w:rsid w:val="00FD31AE"/>
    <w:rsid w:val="00FD399B"/>
    <w:rsid w:val="00FD45C4"/>
    <w:rsid w:val="00FD5BFE"/>
    <w:rsid w:val="00FD723B"/>
    <w:rsid w:val="00FD75BD"/>
    <w:rsid w:val="00FE131B"/>
    <w:rsid w:val="00FE28AA"/>
    <w:rsid w:val="00FE293D"/>
    <w:rsid w:val="00FE36E9"/>
    <w:rsid w:val="00FE3AC6"/>
    <w:rsid w:val="00FE48EF"/>
    <w:rsid w:val="00FE57C2"/>
    <w:rsid w:val="00FF04A2"/>
    <w:rsid w:val="00FF1EAC"/>
    <w:rsid w:val="00FF41BC"/>
    <w:rsid w:val="00FF4D33"/>
    <w:rsid w:val="00FF5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14332E"/>
  <w15:chartTrackingRefBased/>
  <w15:docId w15:val="{E0911A18-784E-4225-B07F-4D617CE4D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1353"/>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tyle1">
    <w:name w:val="Style 1"/>
    <w:rsid w:val="00351609"/>
    <w:pPr>
      <w:widowControl w:val="0"/>
      <w:autoSpaceDE w:val="0"/>
      <w:autoSpaceDN w:val="0"/>
      <w:adjustRightInd w:val="0"/>
    </w:pPr>
  </w:style>
  <w:style w:type="paragraph" w:styleId="BalloonText">
    <w:name w:val="Balloon Text"/>
    <w:basedOn w:val="Normal"/>
    <w:semiHidden/>
    <w:rsid w:val="00802783"/>
    <w:rPr>
      <w:rFonts w:ascii="Tahoma" w:hAnsi="Tahoma" w:cs="Tahoma"/>
      <w:sz w:val="16"/>
      <w:szCs w:val="16"/>
    </w:rPr>
  </w:style>
  <w:style w:type="character" w:styleId="Hyperlink">
    <w:name w:val="Hyperlink"/>
    <w:rsid w:val="00A826FD"/>
    <w:rPr>
      <w:color w:val="0000FF"/>
      <w:u w:val="single"/>
    </w:rPr>
  </w:style>
  <w:style w:type="paragraph" w:styleId="BodyText">
    <w:name w:val="Body Text"/>
    <w:basedOn w:val="Normal"/>
    <w:link w:val="BodyTextChar"/>
    <w:rsid w:val="004B15BC"/>
    <w:pPr>
      <w:spacing w:after="120"/>
    </w:pPr>
  </w:style>
  <w:style w:type="character" w:customStyle="1" w:styleId="BodyTextChar">
    <w:name w:val="Body Text Char"/>
    <w:link w:val="BodyText"/>
    <w:rsid w:val="004B15B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sfma.net"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6</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pplication for Certified Producers</vt:lpstr>
    </vt:vector>
  </TitlesOfParts>
  <Company>Southland Farmers' Market Association</Company>
  <LinksUpToDate>false</LinksUpToDate>
  <CharactersWithSpaces>5663</CharactersWithSpaces>
  <SharedDoc>false</SharedDoc>
  <HLinks>
    <vt:vector size="6" baseType="variant">
      <vt:variant>
        <vt:i4>3145758</vt:i4>
      </vt:variant>
      <vt:variant>
        <vt:i4>0</vt:i4>
      </vt:variant>
      <vt:variant>
        <vt:i4>0</vt:i4>
      </vt:variant>
      <vt:variant>
        <vt:i4>5</vt:i4>
      </vt:variant>
      <vt:variant>
        <vt:lpwstr>mailto:info@sfm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Certified Producers</dc:title>
  <dc:subject/>
  <dc:creator>Howell Tumlin</dc:creator>
  <cp:keywords/>
  <cp:lastModifiedBy>Howell Tumlin</cp:lastModifiedBy>
  <cp:revision>2</cp:revision>
  <cp:lastPrinted>2012-11-29T16:14:00Z</cp:lastPrinted>
  <dcterms:created xsi:type="dcterms:W3CDTF">2022-08-26T01:55:00Z</dcterms:created>
  <dcterms:modified xsi:type="dcterms:W3CDTF">2022-08-26T01:55:00Z</dcterms:modified>
</cp:coreProperties>
</file>